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d"/>
        <w:tblW w:w="11557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3313"/>
        <w:gridCol w:w="1740"/>
        <w:gridCol w:w="1071"/>
        <w:gridCol w:w="2059"/>
      </w:tblGrid>
      <w:tr w:rsidR="00C4522B" w:rsidRPr="001F3115" w14:paraId="67D198D7" w14:textId="77777777" w:rsidTr="00C3054E">
        <w:tc>
          <w:tcPr>
            <w:tcW w:w="3374" w:type="dxa"/>
            <w:vMerge w:val="restart"/>
            <w:shd w:val="clear" w:color="auto" w:fill="000000" w:themeFill="text1"/>
          </w:tcPr>
          <w:p w14:paraId="76EFF858" w14:textId="7D67EEA4" w:rsidR="00C4522B" w:rsidRPr="001F3115" w:rsidRDefault="00F57667" w:rsidP="001F3115">
            <w:pPr>
              <w:spacing w:line="480" w:lineRule="auto"/>
              <w:ind w:firstLineChars="50" w:firstLine="241"/>
              <w:jc w:val="left"/>
              <w:rPr>
                <w:rFonts w:asciiTheme="minorEastAsia" w:hAnsiTheme="minorEastAsia" w:hint="eastAsia"/>
                <w:b/>
                <w:sz w:val="48"/>
                <w:szCs w:val="48"/>
                <w:u w:val="single"/>
              </w:rPr>
            </w:pPr>
            <w:proofErr w:type="gramStart"/>
            <w:r w:rsidRPr="001F3115">
              <w:rPr>
                <w:rFonts w:asciiTheme="minorEastAsia" w:hAnsiTheme="minorEastAsia" w:hint="eastAsia"/>
                <w:b/>
                <w:color w:val="FFFFFF" w:themeColor="background1"/>
                <w:sz w:val="48"/>
                <w:szCs w:val="48"/>
                <w:u w:val="single"/>
              </w:rPr>
              <w:t>林曦</w:t>
            </w:r>
            <w:proofErr w:type="gramEnd"/>
          </w:p>
        </w:tc>
        <w:tc>
          <w:tcPr>
            <w:tcW w:w="8183" w:type="dxa"/>
            <w:gridSpan w:val="4"/>
          </w:tcPr>
          <w:p w14:paraId="6F173177" w14:textId="6E3B4691" w:rsidR="00C4522B" w:rsidRPr="001F3115" w:rsidRDefault="00F57667" w:rsidP="001F3115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1F3115">
              <w:rPr>
                <w:rFonts w:asciiTheme="minorEastAsia" w:hAnsiTheme="minorEastAsia" w:hint="eastAsia"/>
              </w:rPr>
              <w:t>邮箱</w:t>
            </w:r>
            <w:r w:rsidR="005652F0" w:rsidRPr="001F3115">
              <w:rPr>
                <w:rFonts w:asciiTheme="minorEastAsia" w:hAnsiTheme="minorEastAsia" w:hint="eastAsia"/>
              </w:rPr>
              <w:t xml:space="preserve">: </w:t>
            </w:r>
            <w:r w:rsidR="00F868CD">
              <w:rPr>
                <w:rFonts w:asciiTheme="minorEastAsia" w:hAnsiTheme="minorEastAsia" w:hint="eastAsia"/>
              </w:rPr>
              <w:t>xilin03@outlook.com</w:t>
            </w:r>
          </w:p>
        </w:tc>
      </w:tr>
      <w:tr w:rsidR="00C4522B" w:rsidRPr="001F3115" w14:paraId="01C76FDC" w14:textId="77777777" w:rsidTr="00C3054E">
        <w:tc>
          <w:tcPr>
            <w:tcW w:w="3374" w:type="dxa"/>
            <w:vMerge/>
            <w:shd w:val="clear" w:color="auto" w:fill="000000" w:themeFill="text1"/>
          </w:tcPr>
          <w:p w14:paraId="6EE15E9F" w14:textId="77777777" w:rsidR="00C4522B" w:rsidRPr="001F3115" w:rsidRDefault="00C4522B" w:rsidP="001F3115">
            <w:pPr>
              <w:spacing w:line="360" w:lineRule="exact"/>
              <w:rPr>
                <w:rFonts w:asciiTheme="minorEastAsia" w:hAnsiTheme="minorEastAsia" w:hint="eastAsia"/>
              </w:rPr>
            </w:pPr>
          </w:p>
        </w:tc>
        <w:tc>
          <w:tcPr>
            <w:tcW w:w="8183" w:type="dxa"/>
            <w:gridSpan w:val="4"/>
          </w:tcPr>
          <w:p w14:paraId="56F7F6E4" w14:textId="21CD67B0" w:rsidR="00C4522B" w:rsidRPr="001F3115" w:rsidRDefault="00F57667" w:rsidP="001F3115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1F3115">
              <w:rPr>
                <w:rFonts w:asciiTheme="minorEastAsia" w:hAnsiTheme="minorEastAsia" w:hint="eastAsia"/>
              </w:rPr>
              <w:t>电话</w:t>
            </w:r>
            <w:r w:rsidR="005652F0" w:rsidRPr="001F3115">
              <w:rPr>
                <w:rFonts w:asciiTheme="minorEastAsia" w:hAnsiTheme="minorEastAsia" w:hint="eastAsia"/>
              </w:rPr>
              <w:t xml:space="preserve">: </w:t>
            </w:r>
            <w:r w:rsidR="005652F0" w:rsidRPr="001F3115">
              <w:rPr>
                <w:rFonts w:asciiTheme="minorEastAsia" w:hAnsiTheme="minorEastAsia"/>
              </w:rPr>
              <w:t>+</w:t>
            </w:r>
            <w:r w:rsidR="005652F0" w:rsidRPr="001F3115">
              <w:rPr>
                <w:rFonts w:asciiTheme="minorEastAsia" w:hAnsiTheme="minorEastAsia" w:hint="eastAsia"/>
              </w:rPr>
              <w:t>86</w:t>
            </w:r>
            <w:r w:rsidR="005652F0" w:rsidRPr="001F3115">
              <w:rPr>
                <w:rFonts w:asciiTheme="minorEastAsia" w:hAnsiTheme="minorEastAsia"/>
              </w:rPr>
              <w:t>-</w:t>
            </w:r>
            <w:r w:rsidR="00765A32" w:rsidRPr="001F3115">
              <w:rPr>
                <w:rFonts w:asciiTheme="minorEastAsia" w:hAnsiTheme="minorEastAsia"/>
              </w:rPr>
              <w:t>18009692456</w:t>
            </w:r>
          </w:p>
        </w:tc>
      </w:tr>
      <w:tr w:rsidR="00C4522B" w:rsidRPr="001F3115" w14:paraId="3F8FFBA1" w14:textId="77777777" w:rsidTr="00C3054E">
        <w:trPr>
          <w:trHeight w:val="512"/>
        </w:trPr>
        <w:tc>
          <w:tcPr>
            <w:tcW w:w="3374" w:type="dxa"/>
            <w:vMerge/>
            <w:shd w:val="clear" w:color="auto" w:fill="000000" w:themeFill="text1"/>
          </w:tcPr>
          <w:p w14:paraId="5B1AF508" w14:textId="77777777" w:rsidR="00C4522B" w:rsidRPr="001F3115" w:rsidRDefault="00C4522B" w:rsidP="001F3115">
            <w:pPr>
              <w:spacing w:line="360" w:lineRule="exact"/>
              <w:rPr>
                <w:rFonts w:asciiTheme="minorEastAsia" w:hAnsiTheme="minorEastAsia" w:hint="eastAsia"/>
              </w:rPr>
            </w:pPr>
          </w:p>
        </w:tc>
        <w:tc>
          <w:tcPr>
            <w:tcW w:w="8183" w:type="dxa"/>
            <w:gridSpan w:val="4"/>
          </w:tcPr>
          <w:p w14:paraId="343710E5" w14:textId="6081D1C4" w:rsidR="00C4522B" w:rsidRPr="001F3115" w:rsidRDefault="0050130F" w:rsidP="001F3115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50130F">
              <w:rPr>
                <w:rFonts w:asciiTheme="minorEastAsia" w:hAnsiTheme="minorEastAsia" w:hint="eastAsia"/>
              </w:rPr>
              <w:t>个人主页：https://xilin03.github.io/</w:t>
            </w:r>
          </w:p>
        </w:tc>
      </w:tr>
      <w:tr w:rsidR="00C4522B" w:rsidRPr="001F3115" w14:paraId="6F60DD47" w14:textId="77777777" w:rsidTr="00C3054E">
        <w:tc>
          <w:tcPr>
            <w:tcW w:w="11557" w:type="dxa"/>
            <w:gridSpan w:val="5"/>
          </w:tcPr>
          <w:p w14:paraId="11B5328C" w14:textId="07B6D9A0" w:rsidR="00C4522B" w:rsidRPr="00FF29AF" w:rsidRDefault="002312C6" w:rsidP="00FF29AF">
            <w:pPr>
              <w:spacing w:line="360" w:lineRule="auto"/>
              <w:jc w:val="left"/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</w:pPr>
            <w:r w:rsidRPr="00FF29AF"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  <w:t>教育背景</w:t>
            </w:r>
          </w:p>
        </w:tc>
      </w:tr>
      <w:tr w:rsidR="00E70BF9" w:rsidRPr="001F3115" w14:paraId="34F0584C" w14:textId="77777777" w:rsidTr="00C3054E">
        <w:tc>
          <w:tcPr>
            <w:tcW w:w="6687" w:type="dxa"/>
            <w:gridSpan w:val="2"/>
          </w:tcPr>
          <w:p w14:paraId="293FA3C4" w14:textId="5B90C598" w:rsidR="00E70BF9" w:rsidRPr="001F3115" w:rsidRDefault="00E70BF9" w:rsidP="00E70BF9">
            <w:pPr>
              <w:spacing w:line="360" w:lineRule="exact"/>
              <w:rPr>
                <w:rFonts w:asciiTheme="minorEastAsia" w:hAnsiTheme="minorEastAsia" w:hint="eastAsia"/>
                <w:b/>
              </w:rPr>
            </w:pPr>
            <w:r w:rsidRPr="00F148FD">
              <w:rPr>
                <w:rFonts w:hint="eastAsia"/>
              </w:rPr>
              <w:t>硕士</w:t>
            </w:r>
            <w:r w:rsidRPr="00F148FD">
              <w:rPr>
                <w:rFonts w:hint="eastAsia"/>
              </w:rPr>
              <w:t xml:space="preserve"> | </w:t>
            </w:r>
            <w:r w:rsidRPr="00F148FD">
              <w:rPr>
                <w:rFonts w:hint="eastAsia"/>
              </w:rPr>
              <w:t>约翰霍普金斯大学</w:t>
            </w:r>
          </w:p>
        </w:tc>
        <w:tc>
          <w:tcPr>
            <w:tcW w:w="4870" w:type="dxa"/>
            <w:gridSpan w:val="3"/>
          </w:tcPr>
          <w:p w14:paraId="097A53DF" w14:textId="05DF0EA3" w:rsidR="00E70BF9" w:rsidRPr="001F3115" w:rsidRDefault="00E70BF9" w:rsidP="00E70BF9">
            <w:pPr>
              <w:wordWrap w:val="0"/>
              <w:spacing w:line="360" w:lineRule="exact"/>
              <w:jc w:val="right"/>
              <w:rPr>
                <w:rFonts w:asciiTheme="minorEastAsia" w:hAnsiTheme="minorEastAsia" w:hint="eastAsia"/>
                <w:bCs/>
              </w:rPr>
            </w:pPr>
            <w:r w:rsidRPr="00F148FD">
              <w:rPr>
                <w:rFonts w:hint="eastAsia"/>
              </w:rPr>
              <w:t xml:space="preserve">  </w:t>
            </w:r>
            <w:r w:rsidRPr="00F148FD">
              <w:rPr>
                <w:rFonts w:hint="eastAsia"/>
              </w:rPr>
              <w:t>巴尔的摩</w:t>
            </w:r>
            <w:r w:rsidRPr="00F148FD">
              <w:rPr>
                <w:rFonts w:hint="eastAsia"/>
              </w:rPr>
              <w:t xml:space="preserve"> </w:t>
            </w:r>
            <w:r w:rsidRPr="00F148FD">
              <w:rPr>
                <w:rFonts w:hint="eastAsia"/>
              </w:rPr>
              <w:t>美国</w:t>
            </w:r>
          </w:p>
        </w:tc>
      </w:tr>
      <w:tr w:rsidR="00E70BF9" w:rsidRPr="001F3115" w14:paraId="11E4AFA3" w14:textId="77777777" w:rsidTr="00C3054E">
        <w:tc>
          <w:tcPr>
            <w:tcW w:w="6687" w:type="dxa"/>
            <w:gridSpan w:val="2"/>
          </w:tcPr>
          <w:p w14:paraId="00A682D7" w14:textId="360FB3A5" w:rsidR="00E70BF9" w:rsidRPr="001F3115" w:rsidRDefault="00E70BF9" w:rsidP="00E70BF9">
            <w:pPr>
              <w:spacing w:line="360" w:lineRule="exact"/>
              <w:rPr>
                <w:rFonts w:asciiTheme="minorEastAsia" w:hAnsiTheme="minorEastAsia" w:hint="eastAsia"/>
                <w:b/>
              </w:rPr>
            </w:pPr>
            <w:r w:rsidRPr="00F148FD">
              <w:rPr>
                <w:rFonts w:hint="eastAsia"/>
              </w:rPr>
              <w:t>•</w:t>
            </w:r>
            <w:r w:rsidRPr="00F148FD">
              <w:rPr>
                <w:rFonts w:hint="eastAsia"/>
              </w:rPr>
              <w:t xml:space="preserve"> </w:t>
            </w:r>
            <w:r w:rsidRPr="00F148FD">
              <w:rPr>
                <w:rFonts w:hint="eastAsia"/>
              </w:rPr>
              <w:t>专业</w:t>
            </w:r>
            <w:r w:rsidRPr="00F148FD">
              <w:rPr>
                <w:rFonts w:hint="eastAsia"/>
              </w:rPr>
              <w:t xml:space="preserve">: </w:t>
            </w:r>
            <w:r w:rsidRPr="00F148FD">
              <w:rPr>
                <w:rFonts w:hint="eastAsia"/>
              </w:rPr>
              <w:t>机器人</w:t>
            </w:r>
          </w:p>
        </w:tc>
        <w:tc>
          <w:tcPr>
            <w:tcW w:w="4870" w:type="dxa"/>
            <w:gridSpan w:val="3"/>
          </w:tcPr>
          <w:p w14:paraId="0EF61733" w14:textId="226E38B6" w:rsidR="00E70BF9" w:rsidRPr="001F3115" w:rsidRDefault="00E70BF9" w:rsidP="00E70BF9">
            <w:pPr>
              <w:spacing w:line="360" w:lineRule="exact"/>
              <w:jc w:val="right"/>
              <w:rPr>
                <w:rFonts w:asciiTheme="minorEastAsia" w:hAnsiTheme="minorEastAsia" w:hint="eastAsia"/>
                <w:bCs/>
              </w:rPr>
            </w:pPr>
            <w:r w:rsidRPr="00F148FD">
              <w:rPr>
                <w:rFonts w:hint="eastAsia"/>
              </w:rPr>
              <w:t>08/2025</w:t>
            </w:r>
            <w:r w:rsidRPr="00F148FD">
              <w:rPr>
                <w:rFonts w:hint="eastAsia"/>
              </w:rPr>
              <w:t>–</w:t>
            </w:r>
            <w:r w:rsidRPr="00F148FD">
              <w:rPr>
                <w:rFonts w:hint="eastAsia"/>
              </w:rPr>
              <w:t>06/2027</w:t>
            </w:r>
          </w:p>
        </w:tc>
      </w:tr>
      <w:tr w:rsidR="00C4522B" w:rsidRPr="001F3115" w14:paraId="5CA352BC" w14:textId="77777777" w:rsidTr="00C3054E">
        <w:tc>
          <w:tcPr>
            <w:tcW w:w="6687" w:type="dxa"/>
            <w:gridSpan w:val="2"/>
          </w:tcPr>
          <w:p w14:paraId="7215E460" w14:textId="232AB50A" w:rsidR="00C4522B" w:rsidRPr="001F3115" w:rsidRDefault="006264CE" w:rsidP="001F3115">
            <w:pPr>
              <w:spacing w:line="360" w:lineRule="exact"/>
              <w:rPr>
                <w:rFonts w:asciiTheme="minorEastAsia" w:hAnsiTheme="minorEastAsia" w:hint="eastAsia"/>
                <w:b/>
              </w:rPr>
            </w:pPr>
            <w:r>
              <w:rPr>
                <w:rFonts w:asciiTheme="minorEastAsia" w:hAnsiTheme="minorEastAsia" w:hint="eastAsia"/>
                <w:b/>
              </w:rPr>
              <w:t xml:space="preserve">本科 </w:t>
            </w:r>
            <w:r w:rsidRPr="00B71CBF">
              <w:rPr>
                <w:rFonts w:asciiTheme="minorEastAsia" w:hAnsiTheme="minorEastAsia" w:hint="eastAsia"/>
                <w:b/>
                <w:iCs/>
              </w:rPr>
              <w:t>|</w:t>
            </w:r>
            <w:r>
              <w:rPr>
                <w:rFonts w:asciiTheme="minorEastAsia" w:hAnsiTheme="minorEastAsia" w:hint="eastAsia"/>
                <w:b/>
                <w:iCs/>
              </w:rPr>
              <w:t xml:space="preserve"> </w:t>
            </w:r>
            <w:r w:rsidR="002312C6" w:rsidRPr="001F3115">
              <w:rPr>
                <w:rFonts w:asciiTheme="minorEastAsia" w:hAnsiTheme="minorEastAsia" w:hint="eastAsia"/>
                <w:b/>
              </w:rPr>
              <w:t>大连理工大学</w:t>
            </w:r>
          </w:p>
        </w:tc>
        <w:tc>
          <w:tcPr>
            <w:tcW w:w="4870" w:type="dxa"/>
            <w:gridSpan w:val="3"/>
          </w:tcPr>
          <w:p w14:paraId="4CE7332E" w14:textId="0EBD1D86" w:rsidR="00C4522B" w:rsidRPr="001F3115" w:rsidRDefault="005652F0" w:rsidP="001F3115">
            <w:pPr>
              <w:spacing w:line="360" w:lineRule="exact"/>
              <w:jc w:val="right"/>
              <w:rPr>
                <w:rFonts w:asciiTheme="minorEastAsia" w:hAnsiTheme="minorEastAsia" w:hint="eastAsia"/>
                <w:bCs/>
              </w:rPr>
            </w:pPr>
            <w:r w:rsidRPr="001F3115">
              <w:rPr>
                <w:rFonts w:asciiTheme="minorEastAsia" w:hAnsiTheme="minorEastAsia"/>
                <w:bCs/>
              </w:rPr>
              <w:t xml:space="preserve">  </w:t>
            </w:r>
            <w:r w:rsidR="002312C6" w:rsidRPr="001F3115">
              <w:rPr>
                <w:rFonts w:asciiTheme="minorEastAsia" w:hAnsiTheme="minorEastAsia" w:hint="eastAsia"/>
                <w:bCs/>
              </w:rPr>
              <w:t>大连</w:t>
            </w:r>
            <w:r w:rsidR="00F1072D">
              <w:rPr>
                <w:rFonts w:asciiTheme="minorEastAsia" w:hAnsiTheme="minorEastAsia" w:hint="eastAsia"/>
                <w:bCs/>
              </w:rPr>
              <w:t xml:space="preserve"> 辽宁</w:t>
            </w:r>
          </w:p>
        </w:tc>
      </w:tr>
      <w:tr w:rsidR="00C4522B" w:rsidRPr="001F3115" w14:paraId="62742042" w14:textId="77777777" w:rsidTr="00C3054E">
        <w:tc>
          <w:tcPr>
            <w:tcW w:w="6687" w:type="dxa"/>
            <w:gridSpan w:val="2"/>
          </w:tcPr>
          <w:p w14:paraId="00A9ED23" w14:textId="35713B39" w:rsidR="00C4522B" w:rsidRPr="001F3115" w:rsidRDefault="005652F0" w:rsidP="001F3115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1F3115">
              <w:rPr>
                <w:rFonts w:asciiTheme="minorEastAsia" w:hAnsiTheme="minorEastAsia" w:hint="eastAsia"/>
              </w:rPr>
              <w:sym w:font="Symbol" w:char="F0A8"/>
            </w:r>
            <w:r w:rsidR="00A27D71">
              <w:rPr>
                <w:rFonts w:asciiTheme="minorEastAsia" w:hAnsiTheme="minorEastAsia" w:hint="eastAsia"/>
              </w:rPr>
              <w:t xml:space="preserve"> </w:t>
            </w:r>
            <w:r w:rsidR="00A27D71" w:rsidRPr="001F3115">
              <w:rPr>
                <w:rFonts w:asciiTheme="minorEastAsia" w:hAnsiTheme="minorEastAsia" w:hint="eastAsia"/>
              </w:rPr>
              <w:t>专业</w:t>
            </w:r>
            <w:r w:rsidR="00A27D71" w:rsidRPr="001F3115">
              <w:rPr>
                <w:rFonts w:asciiTheme="minorEastAsia" w:hAnsiTheme="minorEastAsia"/>
              </w:rPr>
              <w:t xml:space="preserve">: </w:t>
            </w:r>
            <w:r w:rsidR="00A27D71" w:rsidRPr="001F3115">
              <w:rPr>
                <w:rFonts w:asciiTheme="minorEastAsia" w:hAnsiTheme="minorEastAsia" w:hint="eastAsia"/>
              </w:rPr>
              <w:t>机械设计制造及其自动化</w:t>
            </w:r>
            <w:r w:rsidR="00A27D71">
              <w:rPr>
                <w:rFonts w:asciiTheme="minorEastAsia" w:hAnsiTheme="minorEastAsia" w:hint="eastAsia"/>
              </w:rPr>
              <w:t xml:space="preserve"> （自动化 双学位）</w:t>
            </w:r>
            <w:r w:rsidR="00547F71" w:rsidRPr="00547F71">
              <w:rPr>
                <w:rFonts w:asciiTheme="minorEastAsia" w:hAnsiTheme="minorEastAsia"/>
              </w:rPr>
              <w:t>| GPA 8</w:t>
            </w:r>
            <w:r w:rsidR="008A6982">
              <w:rPr>
                <w:rFonts w:asciiTheme="minorEastAsia" w:hAnsiTheme="minorEastAsia" w:hint="eastAsia"/>
              </w:rPr>
              <w:t>6</w:t>
            </w:r>
            <w:r w:rsidR="00547F71" w:rsidRPr="00547F71">
              <w:rPr>
                <w:rFonts w:asciiTheme="minorEastAsia" w:hAnsiTheme="minorEastAsia"/>
              </w:rPr>
              <w:t>.</w:t>
            </w:r>
            <w:r w:rsidR="008A6982">
              <w:rPr>
                <w:rFonts w:asciiTheme="minorEastAsia" w:hAnsiTheme="minorEastAsia" w:hint="eastAsia"/>
              </w:rPr>
              <w:t>4</w:t>
            </w:r>
            <w:r w:rsidR="00547F71" w:rsidRPr="00547F71">
              <w:rPr>
                <w:rFonts w:asciiTheme="minorEastAsia" w:hAnsiTheme="minorEastAsia"/>
              </w:rPr>
              <w:t>/100</w:t>
            </w:r>
          </w:p>
        </w:tc>
        <w:tc>
          <w:tcPr>
            <w:tcW w:w="4870" w:type="dxa"/>
            <w:gridSpan w:val="3"/>
          </w:tcPr>
          <w:p w14:paraId="314FEE42" w14:textId="118A8E89" w:rsidR="00C4522B" w:rsidRPr="001F3115" w:rsidRDefault="002312C6" w:rsidP="001F3115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1F3115">
              <w:rPr>
                <w:rFonts w:asciiTheme="minorEastAsia" w:hAnsiTheme="minorEastAsia"/>
              </w:rPr>
              <w:t>09/</w:t>
            </w:r>
            <w:r w:rsidR="005652F0" w:rsidRPr="001F3115">
              <w:rPr>
                <w:rFonts w:asciiTheme="minorEastAsia" w:hAnsiTheme="minorEastAsia"/>
              </w:rPr>
              <w:t>202</w:t>
            </w:r>
            <w:r w:rsidR="001C3D65" w:rsidRPr="001F3115">
              <w:rPr>
                <w:rFonts w:asciiTheme="minorEastAsia" w:hAnsiTheme="minorEastAsia"/>
              </w:rPr>
              <w:t>1</w:t>
            </w:r>
            <w:r w:rsidR="005652F0" w:rsidRPr="001F3115">
              <w:rPr>
                <w:rFonts w:asciiTheme="minorEastAsia" w:hAnsiTheme="minorEastAsia"/>
              </w:rPr>
              <w:t>–</w:t>
            </w:r>
            <w:r w:rsidRPr="001F3115">
              <w:rPr>
                <w:rFonts w:asciiTheme="minorEastAsia" w:hAnsiTheme="minorEastAsia"/>
              </w:rPr>
              <w:t>06/</w:t>
            </w:r>
            <w:r w:rsidR="005652F0" w:rsidRPr="001F3115">
              <w:rPr>
                <w:rFonts w:asciiTheme="minorEastAsia" w:hAnsiTheme="minorEastAsia"/>
              </w:rPr>
              <w:t>202</w:t>
            </w:r>
            <w:r w:rsidR="001C3D65" w:rsidRPr="001F3115">
              <w:rPr>
                <w:rFonts w:asciiTheme="minorEastAsia" w:hAnsiTheme="minorEastAsia"/>
              </w:rPr>
              <w:t>5</w:t>
            </w:r>
          </w:p>
        </w:tc>
      </w:tr>
      <w:tr w:rsidR="00C4522B" w:rsidRPr="001F3115" w14:paraId="3D779382" w14:textId="77777777" w:rsidTr="00C3054E">
        <w:tc>
          <w:tcPr>
            <w:tcW w:w="11557" w:type="dxa"/>
            <w:gridSpan w:val="5"/>
          </w:tcPr>
          <w:p w14:paraId="1C066C5B" w14:textId="3C036DBB" w:rsidR="00E226F8" w:rsidRPr="001F3115" w:rsidRDefault="005652F0" w:rsidP="001F3115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1F3115">
              <w:rPr>
                <w:rFonts w:asciiTheme="minorEastAsia" w:hAnsiTheme="minorEastAsia" w:hint="eastAsia"/>
              </w:rPr>
              <w:sym w:font="Symbol" w:char="F0A8"/>
            </w:r>
            <w:r w:rsidRPr="001F3115">
              <w:rPr>
                <w:rFonts w:asciiTheme="minorEastAsia" w:hAnsiTheme="minorEastAsia" w:hint="eastAsia"/>
              </w:rPr>
              <w:t xml:space="preserve"> </w:t>
            </w:r>
            <w:r w:rsidR="006C6D8E">
              <w:rPr>
                <w:rFonts w:asciiTheme="minorEastAsia" w:hAnsiTheme="minorEastAsia" w:hint="eastAsia"/>
              </w:rPr>
              <w:t>核心课程: 自动控制原理(88)，机器人动力学(93)，</w:t>
            </w:r>
            <w:r w:rsidR="006C6D8E" w:rsidRPr="006C6D8E">
              <w:rPr>
                <w:rFonts w:asciiTheme="minorEastAsia" w:hAnsiTheme="minorEastAsia" w:hint="eastAsia"/>
              </w:rPr>
              <w:t>智能感知原理与技术</w:t>
            </w:r>
            <w:r w:rsidR="006C6D8E">
              <w:rPr>
                <w:rFonts w:asciiTheme="minorEastAsia" w:hAnsiTheme="minorEastAsia" w:hint="eastAsia"/>
              </w:rPr>
              <w:t>(94)</w:t>
            </w:r>
          </w:p>
        </w:tc>
      </w:tr>
      <w:tr w:rsidR="00C4522B" w:rsidRPr="001F3115" w14:paraId="440CAA46" w14:textId="77777777" w:rsidTr="00C3054E">
        <w:tc>
          <w:tcPr>
            <w:tcW w:w="11557" w:type="dxa"/>
            <w:gridSpan w:val="5"/>
          </w:tcPr>
          <w:p w14:paraId="7BCEB542" w14:textId="6BC2D636" w:rsidR="00C4522B" w:rsidRPr="00FF29AF" w:rsidRDefault="00384EE9" w:rsidP="00FF29AF">
            <w:pPr>
              <w:spacing w:line="360" w:lineRule="auto"/>
              <w:jc w:val="left"/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</w:pPr>
            <w:r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  <w:t>学术产出</w:t>
            </w:r>
          </w:p>
        </w:tc>
      </w:tr>
      <w:tr w:rsidR="00834BD9" w:rsidRPr="001F3115" w14:paraId="1612DDD5" w14:textId="77777777" w:rsidTr="00C3054E">
        <w:tc>
          <w:tcPr>
            <w:tcW w:w="11557" w:type="dxa"/>
            <w:gridSpan w:val="5"/>
          </w:tcPr>
          <w:p w14:paraId="05D6A209" w14:textId="5D0E3C33" w:rsidR="00834BD9" w:rsidRPr="00834BD9" w:rsidRDefault="00834BD9" w:rsidP="00834BD9">
            <w:pPr>
              <w:spacing w:line="360" w:lineRule="exact"/>
              <w:rPr>
                <w:rFonts w:asciiTheme="minorEastAsia" w:hAnsiTheme="minorEastAsia" w:hint="eastAsia"/>
                <w:b/>
                <w:bCs/>
              </w:rPr>
            </w:pPr>
            <w:r w:rsidRPr="00834BD9">
              <w:rPr>
                <w:rFonts w:asciiTheme="minorEastAsia" w:hAnsiTheme="minorEastAsia" w:hint="eastAsia"/>
                <w:b/>
                <w:bCs/>
              </w:rPr>
              <w:t>期刊会议论文</w:t>
            </w:r>
          </w:p>
        </w:tc>
      </w:tr>
      <w:tr w:rsidR="00C4522B" w:rsidRPr="001F3115" w14:paraId="07BE346E" w14:textId="77777777" w:rsidTr="00C3054E">
        <w:tc>
          <w:tcPr>
            <w:tcW w:w="11557" w:type="dxa"/>
            <w:gridSpan w:val="5"/>
          </w:tcPr>
          <w:p w14:paraId="3FE76587" w14:textId="77777777" w:rsidR="00846090" w:rsidRDefault="00834BD9" w:rsidP="00834BD9">
            <w:pPr>
              <w:pStyle w:val="af"/>
              <w:numPr>
                <w:ilvl w:val="0"/>
                <w:numId w:val="1"/>
              </w:numPr>
              <w:spacing w:line="360" w:lineRule="exact"/>
              <w:ind w:firstLineChars="0"/>
              <w:rPr>
                <w:rFonts w:asciiTheme="minorEastAsia" w:hAnsiTheme="minorEastAsia" w:hint="eastAsia"/>
              </w:rPr>
            </w:pPr>
            <w:r w:rsidRPr="00834BD9">
              <w:rPr>
                <w:rFonts w:asciiTheme="minorEastAsia" w:hAnsiTheme="minorEastAsia"/>
                <w:b/>
                <w:bCs/>
              </w:rPr>
              <w:t>Lin, X.</w:t>
            </w:r>
            <w:r w:rsidRPr="00834BD9">
              <w:rPr>
                <w:rFonts w:asciiTheme="minorEastAsia" w:hAnsiTheme="minorEastAsia"/>
              </w:rPr>
              <w:t>, Chen Y., Liu D. (</w:t>
            </w:r>
            <w:proofErr w:type="gramStart"/>
            <w:r w:rsidRPr="00834BD9">
              <w:rPr>
                <w:rFonts w:asciiTheme="minorEastAsia" w:hAnsiTheme="minorEastAsia"/>
              </w:rPr>
              <w:t>2023)</w:t>
            </w:r>
            <w:r w:rsidR="00694301" w:rsidRPr="00694301">
              <w:rPr>
                <w:rFonts w:asciiTheme="minorEastAsia" w:hAnsiTheme="minorEastAsia"/>
              </w:rPr>
              <w:t>，</w:t>
            </w:r>
            <w:proofErr w:type="gramEnd"/>
            <w:r w:rsidR="00A01C58" w:rsidRPr="00A01C58">
              <w:rPr>
                <w:rFonts w:asciiTheme="minorEastAsia" w:hAnsiTheme="minorEastAsia"/>
              </w:rPr>
              <w:t>Research on Object Detection of Robotic based on Convolutional Neural Network</w:t>
            </w:r>
            <w:r>
              <w:rPr>
                <w:rFonts w:asciiTheme="minorEastAsia" w:hAnsiTheme="minorEastAsia" w:hint="eastAsia"/>
              </w:rPr>
              <w:t xml:space="preserve">, </w:t>
            </w:r>
            <w:r w:rsidRPr="00834BD9">
              <w:rPr>
                <w:rFonts w:asciiTheme="minorEastAsia" w:hAnsiTheme="minorEastAsia"/>
              </w:rPr>
              <w:t>IEEE IPIC 2023</w:t>
            </w:r>
          </w:p>
          <w:p w14:paraId="34ED1EAA" w14:textId="6497EF13" w:rsidR="00834BD9" w:rsidRPr="00834BD9" w:rsidRDefault="00834BD9" w:rsidP="00834BD9">
            <w:pPr>
              <w:spacing w:line="360" w:lineRule="exact"/>
              <w:rPr>
                <w:rFonts w:asciiTheme="minorEastAsia" w:hAnsiTheme="minorEastAsia" w:hint="eastAsia"/>
                <w:b/>
                <w:bCs/>
              </w:rPr>
            </w:pPr>
            <w:r w:rsidRPr="00834BD9">
              <w:rPr>
                <w:rFonts w:asciiTheme="minorEastAsia" w:hAnsiTheme="minorEastAsia" w:hint="eastAsia"/>
                <w:b/>
                <w:bCs/>
              </w:rPr>
              <w:t>发明专利</w:t>
            </w:r>
          </w:p>
        </w:tc>
      </w:tr>
      <w:tr w:rsidR="00C4522B" w:rsidRPr="001F3115" w14:paraId="17E2308D" w14:textId="77777777" w:rsidTr="00C3054E">
        <w:tc>
          <w:tcPr>
            <w:tcW w:w="11557" w:type="dxa"/>
            <w:gridSpan w:val="5"/>
          </w:tcPr>
          <w:p w14:paraId="26EE1D2E" w14:textId="46CE912E" w:rsidR="00C4522B" w:rsidRPr="00834BD9" w:rsidRDefault="00834BD9" w:rsidP="00834BD9">
            <w:pPr>
              <w:pStyle w:val="af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第一发明人:</w:t>
            </w:r>
            <w:r w:rsidR="00753379" w:rsidRPr="00834BD9">
              <w:rPr>
                <w:rFonts w:asciiTheme="minorEastAsia" w:hAnsiTheme="minorEastAsia"/>
              </w:rPr>
              <w:t xml:space="preserve"> </w:t>
            </w:r>
            <w:r w:rsidRPr="00834BD9">
              <w:rPr>
                <w:rFonts w:asciiTheme="minorEastAsia" w:hAnsiTheme="minorEastAsia" w:hint="eastAsia"/>
              </w:rPr>
              <w:t>螺旋闭式防堵输送装置（ZL 2023 2 0867470.2）</w:t>
            </w:r>
            <w:r>
              <w:rPr>
                <w:rFonts w:asciiTheme="minorEastAsia" w:hAnsiTheme="minorEastAsia" w:hint="eastAsia"/>
              </w:rPr>
              <w:t>,</w:t>
            </w:r>
            <w:r w:rsidRPr="001F3115">
              <w:rPr>
                <w:rFonts w:asciiTheme="minorEastAsia" w:hAnsiTheme="minorEastAsia" w:hint="eastAsia"/>
              </w:rPr>
              <w:t xml:space="preserve"> 一种打磨装置</w:t>
            </w:r>
            <w:r w:rsidRPr="001F3115"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(</w:t>
            </w:r>
            <w:r w:rsidRPr="001F3115">
              <w:rPr>
                <w:rFonts w:asciiTheme="minorEastAsia" w:hAnsiTheme="minorEastAsia"/>
              </w:rPr>
              <w:t>ZL 2023 2 0235703.7</w:t>
            </w:r>
            <w:r>
              <w:rPr>
                <w:rFonts w:asciiTheme="minorEastAsia" w:hAnsiTheme="minorEastAsia" w:hint="eastAsia"/>
              </w:rPr>
              <w:t>)</w:t>
            </w:r>
          </w:p>
        </w:tc>
      </w:tr>
      <w:tr w:rsidR="007E65F0" w:rsidRPr="001F3115" w14:paraId="35794669" w14:textId="77777777" w:rsidTr="00C3054E">
        <w:tc>
          <w:tcPr>
            <w:tcW w:w="11557" w:type="dxa"/>
            <w:gridSpan w:val="5"/>
          </w:tcPr>
          <w:p w14:paraId="7E4EF0D0" w14:textId="50C4B581" w:rsidR="00310AD5" w:rsidRPr="00834BD9" w:rsidRDefault="00834BD9" w:rsidP="00834BD9">
            <w:pPr>
              <w:pStyle w:val="af"/>
              <w:numPr>
                <w:ilvl w:val="0"/>
                <w:numId w:val="2"/>
              </w:numPr>
              <w:spacing w:line="360" w:lineRule="exact"/>
              <w:ind w:firstLineChars="0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第二发明人：</w:t>
            </w:r>
            <w:r w:rsidR="00310AD5" w:rsidRPr="00310AD5">
              <w:rPr>
                <w:rFonts w:asciiTheme="minorEastAsia" w:hAnsiTheme="minorEastAsia" w:hint="eastAsia"/>
              </w:rPr>
              <w:t>一种自动切割机器</w:t>
            </w:r>
            <w:r>
              <w:rPr>
                <w:rFonts w:asciiTheme="minorEastAsia" w:hAnsiTheme="minorEastAsia" w:hint="eastAsia"/>
              </w:rPr>
              <w:t>（</w:t>
            </w:r>
            <w:r w:rsidR="00310AD5" w:rsidRPr="00310AD5">
              <w:rPr>
                <w:rFonts w:asciiTheme="minorEastAsia" w:hAnsiTheme="minorEastAsia"/>
              </w:rPr>
              <w:t>ZL 2024 2 0428266.5</w:t>
            </w:r>
            <w:r>
              <w:rPr>
                <w:rFonts w:asciiTheme="minorEastAsia" w:hAnsiTheme="minorEastAsia" w:hint="eastAsia"/>
              </w:rPr>
              <w:t>），</w:t>
            </w:r>
            <w:r w:rsidR="00310AD5" w:rsidRPr="00834BD9">
              <w:rPr>
                <w:rFonts w:asciiTheme="minorEastAsia" w:hAnsiTheme="minorEastAsia" w:hint="eastAsia"/>
              </w:rPr>
              <w:t>一种机械臂</w:t>
            </w:r>
            <w:r>
              <w:rPr>
                <w:rFonts w:asciiTheme="minorEastAsia" w:hAnsiTheme="minorEastAsia" w:hint="eastAsia"/>
              </w:rPr>
              <w:t>（</w:t>
            </w:r>
            <w:r w:rsidR="00310AD5" w:rsidRPr="00834BD9">
              <w:rPr>
                <w:rFonts w:asciiTheme="minorEastAsia" w:hAnsiTheme="minorEastAsia"/>
              </w:rPr>
              <w:t>ZL 2024 2 0794991.4</w:t>
            </w:r>
            <w:r>
              <w:rPr>
                <w:rFonts w:asciiTheme="minorEastAsia" w:hAnsiTheme="minorEastAsia" w:hint="eastAsia"/>
              </w:rPr>
              <w:t>)</w:t>
            </w:r>
          </w:p>
        </w:tc>
      </w:tr>
      <w:tr w:rsidR="008A6982" w:rsidRPr="001F3115" w14:paraId="6674EAE9" w14:textId="77777777" w:rsidTr="00C3054E">
        <w:tc>
          <w:tcPr>
            <w:tcW w:w="11557" w:type="dxa"/>
            <w:gridSpan w:val="5"/>
          </w:tcPr>
          <w:p w14:paraId="6E34462C" w14:textId="77777777" w:rsidR="008A6982" w:rsidRPr="008A6982" w:rsidRDefault="008A6982" w:rsidP="008A6982">
            <w:pPr>
              <w:spacing w:line="360" w:lineRule="exact"/>
              <w:rPr>
                <w:rFonts w:asciiTheme="minorEastAsia" w:hAnsiTheme="minorEastAsia" w:hint="eastAsia"/>
              </w:rPr>
            </w:pPr>
          </w:p>
        </w:tc>
      </w:tr>
      <w:tr w:rsidR="00C4522B" w:rsidRPr="001F3115" w14:paraId="0A13D727" w14:textId="77777777" w:rsidTr="00C3054E">
        <w:tc>
          <w:tcPr>
            <w:tcW w:w="11557" w:type="dxa"/>
            <w:gridSpan w:val="5"/>
          </w:tcPr>
          <w:p w14:paraId="5B6D4599" w14:textId="36879D37" w:rsidR="00E226F8" w:rsidRPr="00FF29AF" w:rsidRDefault="00307478" w:rsidP="00FF29AF">
            <w:pPr>
              <w:spacing w:line="360" w:lineRule="auto"/>
              <w:jc w:val="left"/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</w:pPr>
            <w:r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  <w:t>实习</w:t>
            </w:r>
            <w:r w:rsidR="002312C6" w:rsidRPr="00FF29AF"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  <w:t>经历</w:t>
            </w:r>
          </w:p>
        </w:tc>
      </w:tr>
      <w:tr w:rsidR="00382A1E" w:rsidRPr="001F3115" w14:paraId="2EC48EB8" w14:textId="77777777" w:rsidTr="00C3054E">
        <w:tc>
          <w:tcPr>
            <w:tcW w:w="8427" w:type="dxa"/>
            <w:gridSpan w:val="3"/>
          </w:tcPr>
          <w:p w14:paraId="3BBECE20" w14:textId="454270C1" w:rsidR="00382A1E" w:rsidRPr="001F3115" w:rsidRDefault="00B71CBF" w:rsidP="001F3115">
            <w:pPr>
              <w:spacing w:line="360" w:lineRule="exact"/>
              <w:rPr>
                <w:rFonts w:asciiTheme="minorEastAsia" w:hAnsiTheme="minorEastAsia" w:hint="eastAsia"/>
                <w:b/>
                <w:iCs/>
              </w:rPr>
            </w:pPr>
            <w:bookmarkStart w:id="0" w:name="_Hlk174902075"/>
            <w:r w:rsidRPr="00B71CBF">
              <w:rPr>
                <w:rFonts w:asciiTheme="minorEastAsia" w:hAnsiTheme="minorEastAsia" w:hint="eastAsia"/>
                <w:b/>
                <w:iCs/>
              </w:rPr>
              <w:t xml:space="preserve">清华大学无锡应用技术研究院 | </w:t>
            </w:r>
            <w:proofErr w:type="gramStart"/>
            <w:r w:rsidRPr="00B71CBF">
              <w:rPr>
                <w:rFonts w:asciiTheme="minorEastAsia" w:hAnsiTheme="minorEastAsia" w:hint="eastAsia"/>
                <w:b/>
                <w:iCs/>
              </w:rPr>
              <w:t>具身智能</w:t>
            </w:r>
            <w:proofErr w:type="gramEnd"/>
            <w:r w:rsidRPr="00B71CBF">
              <w:rPr>
                <w:rFonts w:asciiTheme="minorEastAsia" w:hAnsiTheme="minorEastAsia" w:hint="eastAsia"/>
                <w:b/>
                <w:iCs/>
              </w:rPr>
              <w:t>研究实习</w:t>
            </w:r>
            <w:r w:rsidR="00307478">
              <w:rPr>
                <w:rFonts w:asciiTheme="minorEastAsia" w:hAnsiTheme="minorEastAsia" w:hint="eastAsia"/>
                <w:b/>
                <w:iCs/>
              </w:rPr>
              <w:t>生</w:t>
            </w:r>
          </w:p>
        </w:tc>
        <w:tc>
          <w:tcPr>
            <w:tcW w:w="3130" w:type="dxa"/>
            <w:gridSpan w:val="2"/>
          </w:tcPr>
          <w:p w14:paraId="50A39629" w14:textId="3819333F" w:rsidR="00382A1E" w:rsidRPr="001F3115" w:rsidRDefault="00026B08" w:rsidP="002258A6">
            <w:pPr>
              <w:wordWrap w:val="0"/>
              <w:spacing w:line="360" w:lineRule="exact"/>
              <w:jc w:val="right"/>
              <w:rPr>
                <w:rFonts w:asciiTheme="minorEastAsia" w:hAnsiTheme="minorEastAsia" w:hint="eastAsia"/>
                <w:iCs/>
              </w:rPr>
            </w:pPr>
            <w:r>
              <w:rPr>
                <w:rFonts w:asciiTheme="minorEastAsia" w:hAnsiTheme="minorEastAsia" w:hint="eastAsia"/>
                <w:iCs/>
              </w:rPr>
              <w:t>无锡 江苏</w:t>
            </w:r>
          </w:p>
        </w:tc>
      </w:tr>
      <w:bookmarkEnd w:id="0"/>
      <w:tr w:rsidR="00B52F68" w:rsidRPr="001F3115" w14:paraId="1C9B9658" w14:textId="01525A01" w:rsidTr="009D1911">
        <w:tc>
          <w:tcPr>
            <w:tcW w:w="9498" w:type="dxa"/>
            <w:gridSpan w:val="4"/>
          </w:tcPr>
          <w:p w14:paraId="1984F444" w14:textId="461DD578" w:rsidR="00B52F68" w:rsidRPr="001F3115" w:rsidRDefault="00307478" w:rsidP="001F3115">
            <w:pPr>
              <w:spacing w:line="360" w:lineRule="exact"/>
              <w:rPr>
                <w:rFonts w:asciiTheme="minorEastAsia" w:hAnsiTheme="minorEastAsia" w:hint="eastAsia"/>
                <w:i/>
                <w:iCs/>
              </w:rPr>
            </w:pPr>
            <w:r>
              <w:rPr>
                <w:rFonts w:asciiTheme="minorEastAsia" w:hAnsiTheme="minorEastAsia" w:hint="eastAsia"/>
                <w:i/>
                <w:iCs/>
              </w:rPr>
              <w:t>项目:</w:t>
            </w:r>
            <w:r w:rsidR="004736A1">
              <w:rPr>
                <w:rFonts w:asciiTheme="minorEastAsia" w:hAnsiTheme="minorEastAsia" w:hint="eastAsia"/>
                <w:i/>
                <w:iCs/>
              </w:rPr>
              <w:t>基于VLA的人形</w:t>
            </w:r>
            <w:r w:rsidR="003F5BD3" w:rsidRPr="003F5BD3">
              <w:rPr>
                <w:rFonts w:asciiTheme="minorEastAsia" w:hAnsiTheme="minorEastAsia" w:hint="eastAsia"/>
                <w:i/>
                <w:iCs/>
              </w:rPr>
              <w:t>机器人复杂地形自主导航系统研发</w:t>
            </w:r>
            <w:r w:rsidR="00E4796C" w:rsidRPr="00E4796C">
              <w:rPr>
                <w:rFonts w:asciiTheme="minorEastAsia" w:hAnsiTheme="minorEastAsia" w:hint="eastAsia"/>
                <w:i/>
                <w:iCs/>
              </w:rPr>
              <w:t xml:space="preserve">，指导者：Prof. </w:t>
            </w:r>
            <w:proofErr w:type="spellStart"/>
            <w:r w:rsidR="00E4796C" w:rsidRPr="00E4796C">
              <w:rPr>
                <w:rFonts w:asciiTheme="minorEastAsia" w:hAnsiTheme="minorEastAsia" w:hint="eastAsia"/>
                <w:i/>
                <w:iCs/>
              </w:rPr>
              <w:t>Xingyu</w:t>
            </w:r>
            <w:proofErr w:type="spellEnd"/>
            <w:r w:rsidR="00E4796C" w:rsidRPr="00E4796C">
              <w:rPr>
                <w:rFonts w:asciiTheme="minorEastAsia" w:hAnsiTheme="minorEastAsia" w:hint="eastAsia"/>
                <w:i/>
                <w:iCs/>
              </w:rPr>
              <w:t xml:space="preserve"> Liu</w:t>
            </w:r>
          </w:p>
        </w:tc>
        <w:tc>
          <w:tcPr>
            <w:tcW w:w="2059" w:type="dxa"/>
          </w:tcPr>
          <w:p w14:paraId="4F53961B" w14:textId="582F7749" w:rsidR="00B52F68" w:rsidRPr="00B52F68" w:rsidRDefault="00B52F68" w:rsidP="00BB28E5">
            <w:pPr>
              <w:spacing w:line="360" w:lineRule="exact"/>
              <w:ind w:right="105"/>
              <w:jc w:val="right"/>
              <w:rPr>
                <w:rFonts w:asciiTheme="minorEastAsia" w:hAnsiTheme="minorEastAsia" w:hint="eastAsia"/>
              </w:rPr>
            </w:pPr>
            <w:r w:rsidRPr="00B52F68">
              <w:rPr>
                <w:rFonts w:asciiTheme="minorEastAsia" w:hAnsiTheme="minorEastAsia" w:hint="eastAsia"/>
              </w:rPr>
              <w:t>0</w:t>
            </w:r>
            <w:r w:rsidR="00026B08">
              <w:rPr>
                <w:rFonts w:asciiTheme="minorEastAsia" w:hAnsiTheme="minorEastAsia" w:hint="eastAsia"/>
              </w:rPr>
              <w:t>1</w:t>
            </w:r>
            <w:r w:rsidRPr="00B52F68">
              <w:rPr>
                <w:rFonts w:asciiTheme="minorEastAsia" w:hAnsiTheme="minorEastAsia" w:hint="eastAsia"/>
              </w:rPr>
              <w:t>/202</w:t>
            </w:r>
            <w:r w:rsidR="00002252">
              <w:rPr>
                <w:rFonts w:asciiTheme="minorEastAsia" w:hAnsiTheme="minorEastAsia" w:hint="eastAsia"/>
              </w:rPr>
              <w:t>5</w:t>
            </w:r>
            <w:r w:rsidRPr="00B52F68">
              <w:rPr>
                <w:rFonts w:asciiTheme="minorEastAsia" w:hAnsiTheme="minorEastAsia" w:hint="eastAsia"/>
              </w:rPr>
              <w:t>–</w:t>
            </w:r>
            <w:r w:rsidR="007D0466">
              <w:rPr>
                <w:rFonts w:asciiTheme="minorEastAsia" w:hAnsiTheme="minorEastAsia" w:hint="eastAsia"/>
              </w:rPr>
              <w:t>08/2025</w:t>
            </w:r>
          </w:p>
        </w:tc>
      </w:tr>
      <w:tr w:rsidR="00382A1E" w:rsidRPr="001F3115" w14:paraId="588438AC" w14:textId="77777777" w:rsidTr="00C3054E">
        <w:tc>
          <w:tcPr>
            <w:tcW w:w="11557" w:type="dxa"/>
            <w:gridSpan w:val="5"/>
          </w:tcPr>
          <w:p w14:paraId="2937B0BE" w14:textId="5196D68D" w:rsidR="00382A1E" w:rsidRPr="001F3115" w:rsidRDefault="00C73708" w:rsidP="001F3115">
            <w:pPr>
              <w:spacing w:line="360" w:lineRule="exact"/>
              <w:rPr>
                <w:rFonts w:asciiTheme="minorEastAsia" w:hAnsiTheme="minorEastAsia" w:hint="eastAsia"/>
                <w:b/>
                <w:iCs/>
              </w:rPr>
            </w:pPr>
            <w:r w:rsidRPr="00C73708">
              <w:rPr>
                <w:rFonts w:asciiTheme="minorEastAsia" w:hAnsiTheme="minorEastAsia" w:hint="eastAsia"/>
              </w:rPr>
              <w:t xml:space="preserve">• </w:t>
            </w:r>
            <w:r w:rsidR="00FD35B3" w:rsidRPr="008E6BF4">
              <w:rPr>
                <w:rFonts w:asciiTheme="minorEastAsia" w:hAnsiTheme="minorEastAsia" w:hint="eastAsia"/>
              </w:rPr>
              <w:t>构建地形系统</w:t>
            </w:r>
            <w:r w:rsidRPr="00C73708">
              <w:rPr>
                <w:rFonts w:asciiTheme="minorEastAsia" w:hAnsiTheme="minorEastAsia" w:hint="eastAsia"/>
              </w:rPr>
              <w:t>：</w:t>
            </w:r>
            <w:r w:rsidR="00FD35B3" w:rsidRPr="008E6BF4">
              <w:rPr>
                <w:rFonts w:asciiTheme="minorEastAsia" w:hAnsiTheme="minorEastAsia" w:hint="eastAsia"/>
              </w:rPr>
              <w:t>开发</w:t>
            </w:r>
            <w:r w:rsidR="00FD35B3" w:rsidRPr="0001782B">
              <w:rPr>
                <w:rFonts w:asciiTheme="minorEastAsia" w:hAnsiTheme="minorEastAsia"/>
              </w:rPr>
              <w:t>Procedural Terrain</w:t>
            </w:r>
            <w:r w:rsidR="00FD35B3" w:rsidRPr="008E6BF4">
              <w:rPr>
                <w:rFonts w:asciiTheme="minorEastAsia" w:hAnsiTheme="minorEastAsia" w:hint="eastAsia"/>
              </w:rPr>
              <w:t>模块，</w:t>
            </w:r>
            <w:r w:rsidR="00FD35B3" w:rsidRPr="00FD35B3">
              <w:rPr>
                <w:rFonts w:asciiTheme="minorEastAsia" w:hAnsiTheme="minorEastAsia" w:hint="eastAsia"/>
              </w:rPr>
              <w:t>实现机器人从简单到复杂地形的</w:t>
            </w:r>
            <w:r w:rsidR="00FD35B3">
              <w:rPr>
                <w:rFonts w:asciiTheme="minorEastAsia" w:hAnsiTheme="minorEastAsia" w:hint="eastAsia"/>
              </w:rPr>
              <w:t>课程学习</w:t>
            </w:r>
          </w:p>
        </w:tc>
      </w:tr>
      <w:tr w:rsidR="00631776" w:rsidRPr="001F3115" w14:paraId="497D70EF" w14:textId="77777777" w:rsidTr="00C3054E">
        <w:tc>
          <w:tcPr>
            <w:tcW w:w="11557" w:type="dxa"/>
            <w:gridSpan w:val="5"/>
          </w:tcPr>
          <w:p w14:paraId="55917D36" w14:textId="26E7F21A" w:rsidR="00631776" w:rsidRPr="001F3115" w:rsidRDefault="00C73708" w:rsidP="001F3115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C73708">
              <w:rPr>
                <w:rFonts w:asciiTheme="minorEastAsia" w:hAnsiTheme="minorEastAsia" w:hint="eastAsia"/>
              </w:rPr>
              <w:t xml:space="preserve">• </w:t>
            </w:r>
            <w:r w:rsidR="00FD35B3">
              <w:rPr>
                <w:rFonts w:asciiTheme="minorEastAsia" w:hAnsiTheme="minorEastAsia" w:hint="eastAsia"/>
              </w:rPr>
              <w:t>分层控制系统</w:t>
            </w:r>
            <w:r w:rsidRPr="00C73708">
              <w:rPr>
                <w:rFonts w:asciiTheme="minorEastAsia" w:hAnsiTheme="minorEastAsia" w:hint="eastAsia"/>
              </w:rPr>
              <w:t>：</w:t>
            </w:r>
            <w:r w:rsidR="00FD35B3" w:rsidRPr="00FD35B3">
              <w:rPr>
                <w:rFonts w:asciiTheme="minorEastAsia" w:hAnsiTheme="minorEastAsia" w:hint="eastAsia"/>
              </w:rPr>
              <w:t>结合视觉语义理解</w:t>
            </w:r>
            <w:r w:rsidR="00B82B50">
              <w:rPr>
                <w:rFonts w:asciiTheme="minorEastAsia" w:hAnsiTheme="minorEastAsia" w:hint="eastAsia"/>
              </w:rPr>
              <w:t>(3D)</w:t>
            </w:r>
            <w:r w:rsidR="00FD35B3" w:rsidRPr="00FD35B3">
              <w:rPr>
                <w:rFonts w:asciiTheme="minorEastAsia" w:hAnsiTheme="minorEastAsia" w:hint="eastAsia"/>
              </w:rPr>
              <w:t>与多模态感知</w:t>
            </w:r>
            <w:r w:rsidR="00B82B50">
              <w:rPr>
                <w:rFonts w:asciiTheme="minorEastAsia" w:hAnsiTheme="minorEastAsia" w:hint="eastAsia"/>
              </w:rPr>
              <w:t>(SLAM)</w:t>
            </w:r>
            <w:r w:rsidR="00FD35B3" w:rsidRPr="00FD35B3">
              <w:rPr>
                <w:rFonts w:asciiTheme="minorEastAsia" w:hAnsiTheme="minorEastAsia" w:hint="eastAsia"/>
              </w:rPr>
              <w:t>，动态切换地形适配的运动策略</w:t>
            </w:r>
          </w:p>
        </w:tc>
      </w:tr>
      <w:tr w:rsidR="008E6BF4" w:rsidRPr="001F3115" w14:paraId="2109F1A1" w14:textId="77777777" w:rsidTr="00C3054E">
        <w:tc>
          <w:tcPr>
            <w:tcW w:w="11557" w:type="dxa"/>
            <w:gridSpan w:val="5"/>
          </w:tcPr>
          <w:p w14:paraId="3D2073DE" w14:textId="57B354BB" w:rsidR="008E6BF4" w:rsidRPr="00B82B50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C73708">
              <w:rPr>
                <w:rFonts w:asciiTheme="minorEastAsia" w:hAnsiTheme="minorEastAsia" w:hint="eastAsia"/>
              </w:rPr>
              <w:t xml:space="preserve">• </w:t>
            </w:r>
            <w:r w:rsidR="00FD35B3">
              <w:rPr>
                <w:rFonts w:asciiTheme="minorEastAsia" w:hAnsiTheme="minorEastAsia" w:hint="eastAsia"/>
              </w:rPr>
              <w:t>集成VLA框架</w:t>
            </w:r>
            <w:r w:rsidRPr="00C73708">
              <w:rPr>
                <w:rFonts w:asciiTheme="minorEastAsia" w:hAnsiTheme="minorEastAsia" w:hint="eastAsia"/>
              </w:rPr>
              <w:t>：</w:t>
            </w:r>
            <w:r w:rsidR="00B82B50" w:rsidRPr="00B82B50">
              <w:rPr>
                <w:rFonts w:asciiTheme="minorEastAsia" w:hAnsiTheme="minorEastAsia" w:hint="eastAsia"/>
              </w:rPr>
              <w:t>集成视觉语言模型（VLA）与SLAM系统，实现自然语言交互导航与语义避障功</w:t>
            </w:r>
            <w:r w:rsidR="00B82B50">
              <w:rPr>
                <w:rFonts w:asciiTheme="minorEastAsia" w:hAnsiTheme="minorEastAsia" w:hint="eastAsia"/>
              </w:rPr>
              <w:t>能</w:t>
            </w:r>
          </w:p>
        </w:tc>
      </w:tr>
      <w:tr w:rsidR="008E6BF4" w:rsidRPr="001F3115" w14:paraId="54F32C66" w14:textId="77777777" w:rsidTr="00C3054E">
        <w:tc>
          <w:tcPr>
            <w:tcW w:w="8427" w:type="dxa"/>
            <w:gridSpan w:val="3"/>
          </w:tcPr>
          <w:p w14:paraId="7B7B32D4" w14:textId="73D8313D" w:rsidR="008E6BF4" w:rsidRPr="001F3115" w:rsidRDefault="00B71CBF" w:rsidP="008E6BF4">
            <w:pPr>
              <w:spacing w:line="360" w:lineRule="exact"/>
              <w:rPr>
                <w:rFonts w:asciiTheme="minorEastAsia" w:hAnsiTheme="minorEastAsia" w:hint="eastAsia"/>
                <w:b/>
                <w:iCs/>
              </w:rPr>
            </w:pPr>
            <w:r w:rsidRPr="00B71CBF">
              <w:rPr>
                <w:rFonts w:asciiTheme="minorEastAsia" w:hAnsiTheme="minorEastAsia" w:hint="eastAsia"/>
                <w:b/>
                <w:iCs/>
              </w:rPr>
              <w:t>约翰霍普金斯大学 | 机器人科研助理</w:t>
            </w:r>
          </w:p>
        </w:tc>
        <w:tc>
          <w:tcPr>
            <w:tcW w:w="3130" w:type="dxa"/>
            <w:gridSpan w:val="2"/>
          </w:tcPr>
          <w:p w14:paraId="4059ED58" w14:textId="77777777" w:rsidR="008E6BF4" w:rsidRPr="001F3115" w:rsidRDefault="008E6BF4" w:rsidP="008E6BF4">
            <w:pPr>
              <w:wordWrap w:val="0"/>
              <w:spacing w:line="360" w:lineRule="exact"/>
              <w:jc w:val="right"/>
              <w:rPr>
                <w:rFonts w:asciiTheme="minorEastAsia" w:hAnsiTheme="minorEastAsia" w:hint="eastAsia"/>
                <w:iCs/>
              </w:rPr>
            </w:pPr>
            <w:r>
              <w:rPr>
                <w:rFonts w:asciiTheme="minorEastAsia" w:hAnsiTheme="minorEastAsia" w:hint="eastAsia"/>
                <w:iCs/>
              </w:rPr>
              <w:t>巴尔的摩 美国</w:t>
            </w:r>
          </w:p>
        </w:tc>
      </w:tr>
      <w:tr w:rsidR="008E6BF4" w:rsidRPr="00B52F68" w14:paraId="7CE3BB98" w14:textId="77777777" w:rsidTr="00C3054E">
        <w:tc>
          <w:tcPr>
            <w:tcW w:w="8427" w:type="dxa"/>
            <w:gridSpan w:val="3"/>
          </w:tcPr>
          <w:p w14:paraId="0FFB2052" w14:textId="2BC9465A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  <w:i/>
                <w:iCs/>
              </w:rPr>
            </w:pPr>
            <w:r>
              <w:rPr>
                <w:rFonts w:asciiTheme="minorEastAsia" w:hAnsiTheme="minorEastAsia" w:hint="eastAsia"/>
                <w:i/>
                <w:iCs/>
              </w:rPr>
              <w:t>项目:</w:t>
            </w:r>
            <w:r>
              <w:rPr>
                <w:rFonts w:hint="eastAsia"/>
              </w:rPr>
              <w:t xml:space="preserve"> </w:t>
            </w:r>
            <w:r>
              <w:rPr>
                <w:rFonts w:asciiTheme="minorEastAsia" w:hAnsiTheme="minorEastAsia" w:hint="eastAsia"/>
                <w:i/>
                <w:iCs/>
              </w:rPr>
              <w:t>关于蟑螂机器人运动避障的研究</w:t>
            </w:r>
            <w:r w:rsidR="005220D6">
              <w:rPr>
                <w:rFonts w:asciiTheme="minorEastAsia" w:hAnsiTheme="minorEastAsia" w:hint="eastAsia"/>
                <w:i/>
                <w:iCs/>
              </w:rPr>
              <w:t>，指导者：</w:t>
            </w:r>
            <w:r w:rsidR="0031718E">
              <w:rPr>
                <w:rFonts w:asciiTheme="minorEastAsia" w:hAnsiTheme="minorEastAsia" w:hint="eastAsia"/>
                <w:i/>
                <w:iCs/>
              </w:rPr>
              <w:t>Prof.</w:t>
            </w:r>
            <w:r w:rsidR="002020CC">
              <w:rPr>
                <w:rFonts w:asciiTheme="minorEastAsia" w:hAnsiTheme="minorEastAsia" w:hint="eastAsia"/>
                <w:i/>
                <w:iCs/>
              </w:rPr>
              <w:t xml:space="preserve"> </w:t>
            </w:r>
            <w:r w:rsidR="005220D6">
              <w:rPr>
                <w:rFonts w:asciiTheme="minorEastAsia" w:hAnsiTheme="minorEastAsia" w:hint="eastAsia"/>
                <w:i/>
                <w:iCs/>
              </w:rPr>
              <w:t>Chen Li</w:t>
            </w:r>
          </w:p>
        </w:tc>
        <w:tc>
          <w:tcPr>
            <w:tcW w:w="3130" w:type="dxa"/>
            <w:gridSpan w:val="2"/>
          </w:tcPr>
          <w:p w14:paraId="3013A668" w14:textId="37CA618C" w:rsidR="008E6BF4" w:rsidRPr="00B52F68" w:rsidRDefault="008E6BF4" w:rsidP="008E6BF4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B52F68">
              <w:rPr>
                <w:rFonts w:asciiTheme="minorEastAsia" w:hAnsiTheme="minorEastAsia" w:hint="eastAsia"/>
              </w:rPr>
              <w:t>0</w:t>
            </w:r>
            <w:r w:rsidR="00B72738">
              <w:rPr>
                <w:rFonts w:asciiTheme="minorEastAsia" w:hAnsiTheme="minorEastAsia" w:hint="eastAsia"/>
              </w:rPr>
              <w:t>4</w:t>
            </w:r>
            <w:r w:rsidRPr="00B52F68">
              <w:rPr>
                <w:rFonts w:asciiTheme="minorEastAsia" w:hAnsiTheme="minorEastAsia" w:hint="eastAsia"/>
              </w:rPr>
              <w:t>/202</w:t>
            </w:r>
            <w:r>
              <w:rPr>
                <w:rFonts w:asciiTheme="minorEastAsia" w:hAnsiTheme="minorEastAsia" w:hint="eastAsia"/>
              </w:rPr>
              <w:t>4</w:t>
            </w:r>
            <w:r w:rsidRPr="00B52F68">
              <w:rPr>
                <w:rFonts w:asciiTheme="minorEastAsia" w:hAnsiTheme="minorEastAsia" w:hint="eastAsia"/>
              </w:rPr>
              <w:t>–</w:t>
            </w:r>
            <w:r>
              <w:rPr>
                <w:rFonts w:asciiTheme="minorEastAsia" w:hAnsiTheme="minorEastAsia" w:hint="eastAsia"/>
              </w:rPr>
              <w:t>12/2024</w:t>
            </w:r>
          </w:p>
        </w:tc>
      </w:tr>
      <w:tr w:rsidR="008E6BF4" w:rsidRPr="001F3115" w14:paraId="7AD6A6BD" w14:textId="77777777" w:rsidTr="00C3054E">
        <w:tc>
          <w:tcPr>
            <w:tcW w:w="11557" w:type="dxa"/>
            <w:gridSpan w:val="5"/>
          </w:tcPr>
          <w:p w14:paraId="47A0B1ED" w14:textId="62DDAE1F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  <w:b/>
                <w:iCs/>
              </w:rPr>
            </w:pPr>
            <w:r w:rsidRPr="00C73708">
              <w:rPr>
                <w:rFonts w:asciiTheme="minorEastAsia" w:hAnsiTheme="minorEastAsia" w:hint="eastAsia"/>
              </w:rPr>
              <w:t xml:space="preserve">• </w:t>
            </w:r>
            <w:r w:rsidR="00460216" w:rsidRPr="00460216">
              <w:rPr>
                <w:rFonts w:asciiTheme="minorEastAsia" w:hAnsiTheme="minorEastAsia" w:hint="eastAsia"/>
              </w:rPr>
              <w:t>LSTM运动建模</w:t>
            </w:r>
            <w:r w:rsidRPr="00C73708">
              <w:rPr>
                <w:rFonts w:asciiTheme="minorEastAsia" w:hAnsiTheme="minorEastAsia" w:hint="eastAsia"/>
              </w:rPr>
              <w:t>：</w:t>
            </w:r>
            <w:r w:rsidR="00460216" w:rsidRPr="00460216">
              <w:rPr>
                <w:rFonts w:asciiTheme="minorEastAsia" w:hAnsiTheme="minorEastAsia" w:hint="eastAsia"/>
              </w:rPr>
              <w:t>构建时间序列预测模型，Spearman相关系数达0.87（p&lt;0.01）</w:t>
            </w:r>
          </w:p>
        </w:tc>
      </w:tr>
      <w:tr w:rsidR="008E6BF4" w:rsidRPr="001F3115" w14:paraId="5E3CC995" w14:textId="77777777" w:rsidTr="00C3054E">
        <w:tc>
          <w:tcPr>
            <w:tcW w:w="11557" w:type="dxa"/>
            <w:gridSpan w:val="5"/>
          </w:tcPr>
          <w:p w14:paraId="17C7921B" w14:textId="5EE66A3C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C73708">
              <w:rPr>
                <w:rFonts w:asciiTheme="minorEastAsia" w:hAnsiTheme="minorEastAsia" w:hint="eastAsia"/>
              </w:rPr>
              <w:t>•</w:t>
            </w:r>
            <w:r w:rsidR="00460216">
              <w:rPr>
                <w:rFonts w:asciiTheme="minorEastAsia" w:hAnsiTheme="minorEastAsia" w:hint="eastAsia"/>
              </w:rPr>
              <w:t xml:space="preserve"> </w:t>
            </w:r>
            <w:r w:rsidR="00460216" w:rsidRPr="00460216">
              <w:rPr>
                <w:rFonts w:asciiTheme="minorEastAsia" w:hAnsiTheme="minorEastAsia" w:hint="eastAsia"/>
              </w:rPr>
              <w:t>数据生成系统：设计基于GMM的随机训练数据生成管道，扩充数据集规模300%</w:t>
            </w:r>
            <w:r w:rsidRPr="00C73708">
              <w:rPr>
                <w:rFonts w:asciiTheme="minorEastAsia" w:hAnsiTheme="minorEastAsia" w:hint="eastAsia"/>
              </w:rPr>
              <w:t>。</w:t>
            </w:r>
          </w:p>
        </w:tc>
      </w:tr>
      <w:tr w:rsidR="008E6BF4" w:rsidRPr="001F3115" w14:paraId="07BA23C2" w14:textId="77777777" w:rsidTr="00C3054E">
        <w:tc>
          <w:tcPr>
            <w:tcW w:w="11557" w:type="dxa"/>
            <w:gridSpan w:val="5"/>
          </w:tcPr>
          <w:p w14:paraId="5D0E46AC" w14:textId="2F763FA9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C73708">
              <w:rPr>
                <w:rFonts w:asciiTheme="minorEastAsia" w:hAnsiTheme="minorEastAsia" w:hint="eastAsia"/>
              </w:rPr>
              <w:t>•</w:t>
            </w:r>
            <w:r w:rsidR="00460216">
              <w:rPr>
                <w:rFonts w:asciiTheme="minorEastAsia" w:hAnsiTheme="minorEastAsia" w:hint="eastAsia"/>
              </w:rPr>
              <w:t xml:space="preserve"> </w:t>
            </w:r>
            <w:r w:rsidR="00460216" w:rsidRPr="00460216">
              <w:rPr>
                <w:rFonts w:asciiTheme="minorEastAsia" w:hAnsiTheme="minorEastAsia" w:hint="eastAsia"/>
              </w:rPr>
              <w:t>运动约束建模：建立非完整约束方程，验证角速度与位姿误差的非线性关系</w:t>
            </w:r>
          </w:p>
        </w:tc>
      </w:tr>
      <w:tr w:rsidR="008E6BF4" w:rsidRPr="001F3115" w14:paraId="4DC9AC09" w14:textId="77777777" w:rsidTr="00C3054E">
        <w:tc>
          <w:tcPr>
            <w:tcW w:w="11557" w:type="dxa"/>
            <w:gridSpan w:val="5"/>
          </w:tcPr>
          <w:tbl>
            <w:tblPr>
              <w:tblStyle w:val="ad"/>
              <w:tblW w:w="1134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1341"/>
            </w:tblGrid>
            <w:tr w:rsidR="008E6BF4" w:rsidRPr="00FF29AF" w14:paraId="651CC193" w14:textId="77777777" w:rsidTr="004D1EAF">
              <w:tc>
                <w:tcPr>
                  <w:tcW w:w="11341" w:type="dxa"/>
                </w:tcPr>
                <w:p w14:paraId="6FEFFF29" w14:textId="77777777" w:rsidR="008E6BF4" w:rsidRPr="00FF29AF" w:rsidRDefault="008E6BF4" w:rsidP="008E6BF4">
                  <w:pPr>
                    <w:spacing w:line="360" w:lineRule="auto"/>
                    <w:jc w:val="left"/>
                    <w:rPr>
                      <w:rFonts w:asciiTheme="minorEastAsia" w:hAnsiTheme="minorEastAsia" w:hint="eastAsia"/>
                      <w:b/>
                      <w:color w:val="0070C0"/>
                      <w:sz w:val="28"/>
                      <w:u w:val="single"/>
                    </w:rPr>
                  </w:pPr>
                  <w:r w:rsidRPr="00FF29AF">
                    <w:rPr>
                      <w:rFonts w:asciiTheme="minorEastAsia" w:hAnsiTheme="minorEastAsia" w:hint="eastAsia"/>
                      <w:b/>
                      <w:color w:val="0070C0"/>
                      <w:sz w:val="28"/>
                      <w:u w:val="single"/>
                    </w:rPr>
                    <w:t>研究经历</w:t>
                  </w:r>
                </w:p>
              </w:tc>
            </w:tr>
          </w:tbl>
          <w:p w14:paraId="321E41A9" w14:textId="112913F9" w:rsidR="008E6BF4" w:rsidRPr="00C73708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</w:p>
        </w:tc>
      </w:tr>
      <w:tr w:rsidR="008E6BF4" w:rsidRPr="001F3115" w14:paraId="42978243" w14:textId="77777777" w:rsidTr="00C3054E">
        <w:tc>
          <w:tcPr>
            <w:tcW w:w="8427" w:type="dxa"/>
            <w:gridSpan w:val="3"/>
          </w:tcPr>
          <w:p w14:paraId="36319B1B" w14:textId="74917692" w:rsidR="008E6BF4" w:rsidRPr="001F3115" w:rsidRDefault="00FA64CE" w:rsidP="008E6BF4">
            <w:pPr>
              <w:spacing w:line="360" w:lineRule="exact"/>
              <w:rPr>
                <w:rFonts w:asciiTheme="minorEastAsia" w:hAnsiTheme="minorEastAsia" w:hint="eastAsia"/>
                <w:b/>
                <w:iCs/>
              </w:rPr>
            </w:pPr>
            <w:r>
              <w:rPr>
                <w:rFonts w:asciiTheme="minorEastAsia" w:hAnsiTheme="minorEastAsia" w:hint="eastAsia"/>
                <w:b/>
                <w:iCs/>
              </w:rPr>
              <w:t>大连理工大学</w:t>
            </w:r>
            <w:r w:rsidR="006B52FE">
              <w:rPr>
                <w:rFonts w:asciiTheme="minorEastAsia" w:hAnsiTheme="minorEastAsia" w:hint="eastAsia"/>
                <w:b/>
                <w:iCs/>
              </w:rPr>
              <w:t xml:space="preserve"> </w:t>
            </w:r>
            <w:r w:rsidR="006B52FE" w:rsidRPr="008C03A4">
              <w:rPr>
                <w:rFonts w:asciiTheme="minorEastAsia" w:hAnsiTheme="minorEastAsia" w:hint="eastAsia"/>
                <w:b/>
                <w:iCs/>
              </w:rPr>
              <w:t>|</w:t>
            </w:r>
            <w:r w:rsidR="006B52FE">
              <w:rPr>
                <w:rFonts w:asciiTheme="minorEastAsia" w:hAnsiTheme="minorEastAsia" w:hint="eastAsia"/>
                <w:b/>
                <w:iCs/>
              </w:rPr>
              <w:t xml:space="preserve"> </w:t>
            </w:r>
            <w:r w:rsidR="008E6BF4" w:rsidRPr="001F3115">
              <w:rPr>
                <w:rFonts w:asciiTheme="minorEastAsia" w:hAnsiTheme="minorEastAsia" w:hint="eastAsia"/>
                <w:b/>
                <w:iCs/>
              </w:rPr>
              <w:t>基于卷积神经网络的机器人目标检测研究</w:t>
            </w:r>
          </w:p>
        </w:tc>
        <w:tc>
          <w:tcPr>
            <w:tcW w:w="3130" w:type="dxa"/>
            <w:gridSpan w:val="2"/>
          </w:tcPr>
          <w:p w14:paraId="28182D88" w14:textId="445F8768" w:rsidR="008E6BF4" w:rsidRPr="001F3115" w:rsidRDefault="008E6BF4" w:rsidP="008E6BF4">
            <w:pPr>
              <w:wordWrap w:val="0"/>
              <w:spacing w:line="360" w:lineRule="exact"/>
              <w:jc w:val="right"/>
              <w:rPr>
                <w:rFonts w:asciiTheme="minorEastAsia" w:hAnsiTheme="minorEastAsia" w:hint="eastAsia"/>
                <w:iCs/>
              </w:rPr>
            </w:pPr>
            <w:r>
              <w:rPr>
                <w:rFonts w:asciiTheme="minorEastAsia" w:hAnsiTheme="minorEastAsia" w:hint="eastAsia"/>
                <w:iCs/>
              </w:rPr>
              <w:t>大连 辽宁</w:t>
            </w:r>
          </w:p>
        </w:tc>
      </w:tr>
      <w:tr w:rsidR="008E6BF4" w:rsidRPr="001F3115" w14:paraId="7B482F94" w14:textId="328BBCF8" w:rsidTr="00C3054E">
        <w:tc>
          <w:tcPr>
            <w:tcW w:w="8427" w:type="dxa"/>
            <w:gridSpan w:val="3"/>
          </w:tcPr>
          <w:p w14:paraId="496D2599" w14:textId="3D329C54" w:rsidR="008E6BF4" w:rsidRPr="001F3115" w:rsidRDefault="00D94AE3" w:rsidP="008E6BF4">
            <w:pPr>
              <w:spacing w:line="360" w:lineRule="exact"/>
              <w:jc w:val="left"/>
              <w:rPr>
                <w:rFonts w:asciiTheme="minorEastAsia" w:hAnsiTheme="minorEastAsia" w:hint="eastAsia"/>
                <w:i/>
                <w:iCs/>
              </w:rPr>
            </w:pPr>
            <w:r>
              <w:rPr>
                <w:rFonts w:asciiTheme="minorEastAsia" w:hAnsiTheme="minorEastAsia" w:hint="eastAsia"/>
                <w:i/>
                <w:iCs/>
              </w:rPr>
              <w:t>校内科创项目，</w:t>
            </w:r>
            <w:r w:rsidR="008E6BF4" w:rsidRPr="001F3115">
              <w:rPr>
                <w:rFonts w:asciiTheme="minorEastAsia" w:hAnsiTheme="minorEastAsia" w:hint="eastAsia"/>
                <w:i/>
                <w:iCs/>
              </w:rPr>
              <w:t>指导者：</w:t>
            </w:r>
            <w:r w:rsidR="008E6BF4">
              <w:rPr>
                <w:rFonts w:asciiTheme="minorEastAsia" w:hAnsiTheme="minorEastAsia" w:hint="eastAsia"/>
                <w:i/>
                <w:iCs/>
              </w:rPr>
              <w:t>教授 庄严</w:t>
            </w:r>
          </w:p>
        </w:tc>
        <w:tc>
          <w:tcPr>
            <w:tcW w:w="3130" w:type="dxa"/>
            <w:gridSpan w:val="2"/>
          </w:tcPr>
          <w:p w14:paraId="35DD3196" w14:textId="2E433944" w:rsidR="008E6BF4" w:rsidRPr="00B52F68" w:rsidRDefault="008E6BF4" w:rsidP="008E6BF4">
            <w:pPr>
              <w:spacing w:line="360" w:lineRule="exact"/>
              <w:jc w:val="right"/>
              <w:rPr>
                <w:rFonts w:asciiTheme="minorEastAsia" w:hAnsiTheme="minorEastAsia" w:hint="eastAsia"/>
              </w:rPr>
            </w:pPr>
            <w:r w:rsidRPr="00B52F68">
              <w:rPr>
                <w:rFonts w:asciiTheme="minorEastAsia" w:hAnsiTheme="minorEastAsia"/>
              </w:rPr>
              <w:t>10/2022–06/2023</w:t>
            </w:r>
          </w:p>
        </w:tc>
      </w:tr>
      <w:tr w:rsidR="008E6BF4" w:rsidRPr="001F3115" w14:paraId="534FC692" w14:textId="77777777" w:rsidTr="00C3054E">
        <w:tc>
          <w:tcPr>
            <w:tcW w:w="11557" w:type="dxa"/>
            <w:gridSpan w:val="5"/>
          </w:tcPr>
          <w:p w14:paraId="1B56282B" w14:textId="76338B8C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580EB0">
              <w:rPr>
                <w:rFonts w:asciiTheme="minorEastAsia" w:hAnsiTheme="minorEastAsia" w:hint="eastAsia"/>
              </w:rPr>
              <w:t xml:space="preserve">• </w:t>
            </w:r>
            <w:r w:rsidR="009251C2">
              <w:rPr>
                <w:rFonts w:asciiTheme="minorEastAsia" w:hAnsiTheme="minorEastAsia" w:hint="eastAsia"/>
              </w:rPr>
              <w:t>优化算法</w:t>
            </w:r>
            <w:r w:rsidRPr="00580EB0">
              <w:rPr>
                <w:rFonts w:asciiTheme="minorEastAsia" w:hAnsiTheme="minorEastAsia" w:hint="eastAsia"/>
              </w:rPr>
              <w:t>：</w:t>
            </w:r>
            <w:r w:rsidR="009251C2" w:rsidRPr="009251C2">
              <w:rPr>
                <w:rFonts w:asciiTheme="minorEastAsia" w:hAnsiTheme="minorEastAsia" w:hint="eastAsia"/>
              </w:rPr>
              <w:t>调整锚框、实现多尺度训练，并增加自适应卷积层，提升YOLOv5在VOC2012数据集上的检测性能</w:t>
            </w:r>
          </w:p>
        </w:tc>
      </w:tr>
      <w:tr w:rsidR="008E6BF4" w:rsidRPr="001F3115" w14:paraId="2A5A8D54" w14:textId="77777777" w:rsidTr="00C3054E">
        <w:tc>
          <w:tcPr>
            <w:tcW w:w="11557" w:type="dxa"/>
            <w:gridSpan w:val="5"/>
          </w:tcPr>
          <w:p w14:paraId="3681BDC9" w14:textId="327D6FA6" w:rsidR="008E6BF4" w:rsidRPr="001F3115" w:rsidRDefault="008E6BF4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  <w:r w:rsidRPr="00580EB0">
              <w:rPr>
                <w:rFonts w:asciiTheme="minorEastAsia" w:hAnsiTheme="minorEastAsia" w:hint="eastAsia"/>
              </w:rPr>
              <w:t xml:space="preserve">• </w:t>
            </w:r>
            <w:r w:rsidR="009251C2">
              <w:rPr>
                <w:rFonts w:asciiTheme="minorEastAsia" w:hAnsiTheme="minorEastAsia" w:hint="eastAsia"/>
              </w:rPr>
              <w:t>任务集成</w:t>
            </w:r>
            <w:r w:rsidRPr="00580EB0">
              <w:rPr>
                <w:rFonts w:asciiTheme="minorEastAsia" w:hAnsiTheme="minorEastAsia" w:hint="eastAsia"/>
              </w:rPr>
              <w:t>：</w:t>
            </w:r>
            <w:r w:rsidR="009251C2" w:rsidRPr="009251C2">
              <w:rPr>
                <w:rFonts w:asciiTheme="minorEastAsia" w:hAnsiTheme="minorEastAsia" w:hint="eastAsia"/>
              </w:rPr>
              <w:t>参与将YOLOv5与VINS-FUSION集成，用于实时无人机导航与物体检测，为后续工作奠定基础</w:t>
            </w:r>
          </w:p>
        </w:tc>
      </w:tr>
      <w:tr w:rsidR="008A6982" w:rsidRPr="001F3115" w14:paraId="079D13DE" w14:textId="77777777" w:rsidTr="00C3054E">
        <w:tc>
          <w:tcPr>
            <w:tcW w:w="11557" w:type="dxa"/>
            <w:gridSpan w:val="5"/>
          </w:tcPr>
          <w:p w14:paraId="11586811" w14:textId="77777777" w:rsidR="008A6982" w:rsidRPr="00580EB0" w:rsidRDefault="008A6982" w:rsidP="008E6BF4">
            <w:pPr>
              <w:spacing w:line="360" w:lineRule="exact"/>
              <w:rPr>
                <w:rFonts w:asciiTheme="minorEastAsia" w:hAnsiTheme="minorEastAsia" w:hint="eastAsia"/>
              </w:rPr>
            </w:pPr>
          </w:p>
        </w:tc>
      </w:tr>
      <w:tr w:rsidR="008E6BF4" w:rsidRPr="001F3115" w14:paraId="48FBEA64" w14:textId="77777777" w:rsidTr="00C3054E">
        <w:trPr>
          <w:trHeight w:val="467"/>
        </w:trPr>
        <w:tc>
          <w:tcPr>
            <w:tcW w:w="11557" w:type="dxa"/>
            <w:gridSpan w:val="5"/>
          </w:tcPr>
          <w:p w14:paraId="33687276" w14:textId="2CF8E3AA" w:rsidR="008E6BF4" w:rsidRPr="00FF29AF" w:rsidRDefault="008E6BF4" w:rsidP="008E6BF4">
            <w:pPr>
              <w:spacing w:line="360" w:lineRule="auto"/>
              <w:jc w:val="left"/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</w:pPr>
            <w:r w:rsidRPr="00FF29AF">
              <w:rPr>
                <w:rFonts w:asciiTheme="minorEastAsia" w:hAnsiTheme="minorEastAsia" w:hint="eastAsia"/>
                <w:b/>
                <w:color w:val="0070C0"/>
                <w:sz w:val="28"/>
                <w:u w:val="single"/>
              </w:rPr>
              <w:t>其他信息</w:t>
            </w:r>
          </w:p>
        </w:tc>
      </w:tr>
      <w:tr w:rsidR="008E6BF4" w:rsidRPr="001F3115" w14:paraId="31CE9AA1" w14:textId="77777777" w:rsidTr="00C3054E">
        <w:tc>
          <w:tcPr>
            <w:tcW w:w="11557" w:type="dxa"/>
            <w:gridSpan w:val="5"/>
          </w:tcPr>
          <w:p w14:paraId="035BC9C9" w14:textId="443116B9" w:rsidR="008E6BF4" w:rsidRPr="001F3115" w:rsidRDefault="0003120B" w:rsidP="008E6BF4">
            <w:pPr>
              <w:spacing w:line="360" w:lineRule="exact"/>
              <w:rPr>
                <w:rFonts w:asciiTheme="minorEastAsia" w:hAnsiTheme="minorEastAsia" w:hint="eastAsia"/>
                <w:bCs/>
              </w:rPr>
            </w:pPr>
            <w:r w:rsidRPr="0003120B">
              <w:rPr>
                <w:rFonts w:asciiTheme="minorEastAsia" w:hAnsiTheme="minorEastAsia" w:hint="eastAsia"/>
                <w:b/>
                <w:bCs/>
              </w:rPr>
              <w:t>编程语言：</w:t>
            </w:r>
            <w:r w:rsidRPr="0003120B">
              <w:rPr>
                <w:rFonts w:asciiTheme="minorEastAsia" w:hAnsiTheme="minorEastAsia" w:hint="eastAsia"/>
              </w:rPr>
              <w:t>Python (</w:t>
            </w:r>
            <w:proofErr w:type="spellStart"/>
            <w:r w:rsidRPr="0003120B">
              <w:rPr>
                <w:rFonts w:asciiTheme="minorEastAsia" w:hAnsiTheme="minorEastAsia" w:hint="eastAsia"/>
              </w:rPr>
              <w:t>PyTorch</w:t>
            </w:r>
            <w:proofErr w:type="spellEnd"/>
            <w:r w:rsidRPr="0003120B">
              <w:rPr>
                <w:rFonts w:asciiTheme="minorEastAsia" w:hAnsiTheme="minorEastAsia" w:hint="eastAsia"/>
              </w:rPr>
              <w:t>/OpenCV), C++ (ROS)</w:t>
            </w:r>
          </w:p>
        </w:tc>
      </w:tr>
      <w:tr w:rsidR="008E6BF4" w:rsidRPr="001F3115" w14:paraId="45240212" w14:textId="77777777" w:rsidTr="00C3054E">
        <w:tc>
          <w:tcPr>
            <w:tcW w:w="11557" w:type="dxa"/>
            <w:gridSpan w:val="5"/>
          </w:tcPr>
          <w:p w14:paraId="4DF4D88A" w14:textId="547193F8" w:rsidR="008E6BF4" w:rsidRPr="001F3115" w:rsidRDefault="0003120B" w:rsidP="008E6BF4">
            <w:pPr>
              <w:spacing w:line="360" w:lineRule="exact"/>
              <w:rPr>
                <w:rFonts w:asciiTheme="minorEastAsia" w:hAnsiTheme="minorEastAsia" w:hint="eastAsia"/>
                <w:bCs/>
              </w:rPr>
            </w:pPr>
            <w:r w:rsidRPr="0003120B">
              <w:rPr>
                <w:rFonts w:asciiTheme="minorEastAsia" w:hAnsiTheme="minorEastAsia" w:hint="eastAsia"/>
                <w:b/>
                <w:bCs/>
              </w:rPr>
              <w:t>机器人工具链</w:t>
            </w:r>
            <w:r>
              <w:rPr>
                <w:rFonts w:asciiTheme="minorEastAsia" w:hAnsiTheme="minorEastAsia" w:hint="eastAsia"/>
                <w:b/>
                <w:bCs/>
              </w:rPr>
              <w:t>:</w:t>
            </w:r>
            <w:r w:rsidR="008E6BF4" w:rsidRPr="001F3115">
              <w:rPr>
                <w:rFonts w:asciiTheme="minorEastAsia" w:hAnsiTheme="minorEastAsia"/>
                <w:b/>
                <w:bCs/>
              </w:rPr>
              <w:t xml:space="preserve"> </w:t>
            </w:r>
            <w:r w:rsidRPr="0003120B">
              <w:rPr>
                <w:rFonts w:asciiTheme="minorEastAsia" w:hAnsiTheme="minorEastAsia" w:hint="eastAsia"/>
                <w:bCs/>
              </w:rPr>
              <w:t>Isaac Gym (熟练), MATLAB (控制系统仿真), SolidWorks</w:t>
            </w:r>
            <w:r w:rsidR="00D944CC">
              <w:rPr>
                <w:rFonts w:asciiTheme="minorEastAsia" w:hAnsiTheme="minorEastAsia" w:hint="eastAsia"/>
                <w:bCs/>
              </w:rPr>
              <w:t>, AutoCAD</w:t>
            </w:r>
          </w:p>
        </w:tc>
      </w:tr>
      <w:tr w:rsidR="008E6BF4" w:rsidRPr="001F3115" w14:paraId="73C1125C" w14:textId="77777777" w:rsidTr="00C3054E">
        <w:tc>
          <w:tcPr>
            <w:tcW w:w="11557" w:type="dxa"/>
            <w:gridSpan w:val="5"/>
          </w:tcPr>
          <w:p w14:paraId="2CA93E20" w14:textId="22844BDD" w:rsidR="008E6BF4" w:rsidRPr="001F3115" w:rsidRDefault="00AB595F" w:rsidP="008E6BF4">
            <w:pPr>
              <w:spacing w:line="360" w:lineRule="exact"/>
              <w:rPr>
                <w:rFonts w:asciiTheme="minorEastAsia" w:hAnsiTheme="minorEastAsia" w:hint="eastAsia"/>
                <w:b/>
              </w:rPr>
            </w:pPr>
            <w:r>
              <w:rPr>
                <w:rFonts w:asciiTheme="minorEastAsia" w:hAnsiTheme="minorEastAsia" w:hint="eastAsia"/>
                <w:b/>
                <w:bCs/>
              </w:rPr>
              <w:t>语言</w:t>
            </w:r>
            <w:r w:rsidR="008E6BF4" w:rsidRPr="001F3115">
              <w:rPr>
                <w:rFonts w:asciiTheme="minorEastAsia" w:hAnsiTheme="minorEastAsia"/>
                <w:b/>
                <w:bCs/>
              </w:rPr>
              <w:t xml:space="preserve">: </w:t>
            </w:r>
            <w:r w:rsidR="008E6BF4" w:rsidRPr="001F3115">
              <w:rPr>
                <w:rFonts w:asciiTheme="minorEastAsia" w:hAnsiTheme="minorEastAsia" w:hint="eastAsia"/>
              </w:rPr>
              <w:t>英语</w:t>
            </w:r>
            <w:r w:rsidR="008E6BF4" w:rsidRPr="001F3115">
              <w:rPr>
                <w:rFonts w:asciiTheme="minorEastAsia" w:hAnsiTheme="minorEastAsia"/>
              </w:rPr>
              <w:t>（</w:t>
            </w:r>
            <w:r w:rsidR="003A16F5">
              <w:rPr>
                <w:rFonts w:asciiTheme="minorEastAsia" w:hAnsiTheme="minorEastAsia" w:hint="eastAsia"/>
              </w:rPr>
              <w:t xml:space="preserve">TOEFL </w:t>
            </w:r>
            <w:r w:rsidR="008E6BF4">
              <w:rPr>
                <w:rFonts w:asciiTheme="minorEastAsia" w:hAnsiTheme="minorEastAsia" w:hint="eastAsia"/>
              </w:rPr>
              <w:t>109, GRE 331</w:t>
            </w:r>
            <w:r w:rsidR="008E6BF4" w:rsidRPr="001F3115">
              <w:rPr>
                <w:rFonts w:asciiTheme="minorEastAsia" w:hAnsiTheme="minorEastAsia" w:hint="eastAsia"/>
              </w:rPr>
              <w:t>）</w:t>
            </w:r>
          </w:p>
        </w:tc>
      </w:tr>
    </w:tbl>
    <w:p w14:paraId="56255315" w14:textId="77777777" w:rsidR="00C4522B" w:rsidRPr="009950C4" w:rsidRDefault="00C4522B" w:rsidP="001F4007">
      <w:pPr>
        <w:spacing w:line="360" w:lineRule="exact"/>
        <w:rPr>
          <w:rFonts w:asciiTheme="minorEastAsia" w:hAnsiTheme="minorEastAsia" w:hint="eastAsia"/>
        </w:rPr>
      </w:pPr>
    </w:p>
    <w:sectPr w:rsidR="00C4522B" w:rsidRPr="009950C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28680" w14:textId="77777777" w:rsidR="00E4455C" w:rsidRDefault="00E4455C" w:rsidP="004F13DA">
      <w:r>
        <w:separator/>
      </w:r>
    </w:p>
  </w:endnote>
  <w:endnote w:type="continuationSeparator" w:id="0">
    <w:p w14:paraId="77B708BD" w14:textId="77777777" w:rsidR="00E4455C" w:rsidRDefault="00E4455C" w:rsidP="004F1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B5D61" w14:textId="77777777" w:rsidR="00E4455C" w:rsidRDefault="00E4455C" w:rsidP="004F13DA">
      <w:r>
        <w:separator/>
      </w:r>
    </w:p>
  </w:footnote>
  <w:footnote w:type="continuationSeparator" w:id="0">
    <w:p w14:paraId="05A956B7" w14:textId="77777777" w:rsidR="00E4455C" w:rsidRDefault="00E4455C" w:rsidP="004F1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4D2228"/>
    <w:multiLevelType w:val="multilevel"/>
    <w:tmpl w:val="76FE44D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6FE44DB"/>
    <w:multiLevelType w:val="multilevel"/>
    <w:tmpl w:val="76FE44D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868325192">
    <w:abstractNumId w:val="1"/>
  </w:num>
  <w:num w:numId="2" w16cid:durableId="471291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DY3MzEyMzY1NDNV0lEKTi0uzszPAykwNKsFAN/ec4otAAAA"/>
    <w:docVar w:name="commondata" w:val="eyJoZGlkIjoiZmRjOTRhMGQzZDEzNDE3NDUxOTk0OTcwMGFjMmExZWQifQ=="/>
  </w:docVars>
  <w:rsids>
    <w:rsidRoot w:val="0071443B"/>
    <w:rsid w:val="00000BE0"/>
    <w:rsid w:val="0000186F"/>
    <w:rsid w:val="00002252"/>
    <w:rsid w:val="000039ED"/>
    <w:rsid w:val="000147AC"/>
    <w:rsid w:val="0001782B"/>
    <w:rsid w:val="00021A95"/>
    <w:rsid w:val="00025E1F"/>
    <w:rsid w:val="00026B08"/>
    <w:rsid w:val="0003120B"/>
    <w:rsid w:val="0003137A"/>
    <w:rsid w:val="0003710F"/>
    <w:rsid w:val="000411BC"/>
    <w:rsid w:val="000548DE"/>
    <w:rsid w:val="00056F6D"/>
    <w:rsid w:val="00071FE0"/>
    <w:rsid w:val="000843FB"/>
    <w:rsid w:val="000872A8"/>
    <w:rsid w:val="0009377A"/>
    <w:rsid w:val="000A766C"/>
    <w:rsid w:val="000B19AF"/>
    <w:rsid w:val="000C35DC"/>
    <w:rsid w:val="000D12E0"/>
    <w:rsid w:val="000D164D"/>
    <w:rsid w:val="000E1A16"/>
    <w:rsid w:val="000E38FC"/>
    <w:rsid w:val="000E5B4D"/>
    <w:rsid w:val="000F28DD"/>
    <w:rsid w:val="000F61EF"/>
    <w:rsid w:val="000F6281"/>
    <w:rsid w:val="00101771"/>
    <w:rsid w:val="00102C9A"/>
    <w:rsid w:val="001117D2"/>
    <w:rsid w:val="00111AA8"/>
    <w:rsid w:val="00122B14"/>
    <w:rsid w:val="00143FE8"/>
    <w:rsid w:val="00144B93"/>
    <w:rsid w:val="00147C37"/>
    <w:rsid w:val="0015274F"/>
    <w:rsid w:val="001539E4"/>
    <w:rsid w:val="00154CC5"/>
    <w:rsid w:val="00155C2A"/>
    <w:rsid w:val="00161F18"/>
    <w:rsid w:val="00171326"/>
    <w:rsid w:val="00180E74"/>
    <w:rsid w:val="001850C3"/>
    <w:rsid w:val="00185A78"/>
    <w:rsid w:val="00186827"/>
    <w:rsid w:val="00187CA1"/>
    <w:rsid w:val="001B1958"/>
    <w:rsid w:val="001B666F"/>
    <w:rsid w:val="001B6A38"/>
    <w:rsid w:val="001C3D65"/>
    <w:rsid w:val="001C54E4"/>
    <w:rsid w:val="001C6FCF"/>
    <w:rsid w:val="001D2AA4"/>
    <w:rsid w:val="001E2A96"/>
    <w:rsid w:val="001E355F"/>
    <w:rsid w:val="001E37A2"/>
    <w:rsid w:val="001E3CC5"/>
    <w:rsid w:val="001F1094"/>
    <w:rsid w:val="001F123B"/>
    <w:rsid w:val="001F3115"/>
    <w:rsid w:val="001F4007"/>
    <w:rsid w:val="002020CC"/>
    <w:rsid w:val="002046A3"/>
    <w:rsid w:val="002062B5"/>
    <w:rsid w:val="00213678"/>
    <w:rsid w:val="002149A2"/>
    <w:rsid w:val="00215E72"/>
    <w:rsid w:val="002200F7"/>
    <w:rsid w:val="002258A6"/>
    <w:rsid w:val="00227883"/>
    <w:rsid w:val="002312C6"/>
    <w:rsid w:val="0023428D"/>
    <w:rsid w:val="00255E96"/>
    <w:rsid w:val="00271FB9"/>
    <w:rsid w:val="00281AF0"/>
    <w:rsid w:val="00296400"/>
    <w:rsid w:val="002B1837"/>
    <w:rsid w:val="002B33A7"/>
    <w:rsid w:val="002B641B"/>
    <w:rsid w:val="002E1C8D"/>
    <w:rsid w:val="002F191F"/>
    <w:rsid w:val="00303253"/>
    <w:rsid w:val="00307478"/>
    <w:rsid w:val="00310AD5"/>
    <w:rsid w:val="003112C7"/>
    <w:rsid w:val="00312358"/>
    <w:rsid w:val="0031718E"/>
    <w:rsid w:val="00324139"/>
    <w:rsid w:val="00324AA7"/>
    <w:rsid w:val="003306CD"/>
    <w:rsid w:val="00333FAB"/>
    <w:rsid w:val="003453B0"/>
    <w:rsid w:val="00352498"/>
    <w:rsid w:val="00376883"/>
    <w:rsid w:val="00377594"/>
    <w:rsid w:val="00377B7E"/>
    <w:rsid w:val="00382A1E"/>
    <w:rsid w:val="00384EE9"/>
    <w:rsid w:val="003858C9"/>
    <w:rsid w:val="00396072"/>
    <w:rsid w:val="00397871"/>
    <w:rsid w:val="003A16F5"/>
    <w:rsid w:val="003A24CF"/>
    <w:rsid w:val="003A61C2"/>
    <w:rsid w:val="003A6C53"/>
    <w:rsid w:val="003B0B29"/>
    <w:rsid w:val="003B3764"/>
    <w:rsid w:val="003C6A17"/>
    <w:rsid w:val="003C7A04"/>
    <w:rsid w:val="003D1314"/>
    <w:rsid w:val="003E3EFF"/>
    <w:rsid w:val="003E6AA2"/>
    <w:rsid w:val="003E6D3C"/>
    <w:rsid w:val="003F1C73"/>
    <w:rsid w:val="003F5BD3"/>
    <w:rsid w:val="00400100"/>
    <w:rsid w:val="00400735"/>
    <w:rsid w:val="004068A8"/>
    <w:rsid w:val="004078B0"/>
    <w:rsid w:val="00416FC3"/>
    <w:rsid w:val="00427DA5"/>
    <w:rsid w:val="00431D36"/>
    <w:rsid w:val="00436F35"/>
    <w:rsid w:val="0044312A"/>
    <w:rsid w:val="004474E1"/>
    <w:rsid w:val="00460216"/>
    <w:rsid w:val="004631D4"/>
    <w:rsid w:val="00470565"/>
    <w:rsid w:val="004736A1"/>
    <w:rsid w:val="00481B9C"/>
    <w:rsid w:val="00482B46"/>
    <w:rsid w:val="00482C78"/>
    <w:rsid w:val="004840D9"/>
    <w:rsid w:val="00487F8D"/>
    <w:rsid w:val="004935F8"/>
    <w:rsid w:val="004A0D90"/>
    <w:rsid w:val="004A784F"/>
    <w:rsid w:val="004B167D"/>
    <w:rsid w:val="004C207B"/>
    <w:rsid w:val="004C2C0D"/>
    <w:rsid w:val="004C5B5A"/>
    <w:rsid w:val="004D77FB"/>
    <w:rsid w:val="004E0189"/>
    <w:rsid w:val="004E26B5"/>
    <w:rsid w:val="004E705C"/>
    <w:rsid w:val="004E727E"/>
    <w:rsid w:val="004E754F"/>
    <w:rsid w:val="004E77EE"/>
    <w:rsid w:val="004F13DA"/>
    <w:rsid w:val="004F1A0A"/>
    <w:rsid w:val="0050130F"/>
    <w:rsid w:val="005018F0"/>
    <w:rsid w:val="00505570"/>
    <w:rsid w:val="00510C2C"/>
    <w:rsid w:val="00516183"/>
    <w:rsid w:val="005178CF"/>
    <w:rsid w:val="005220D6"/>
    <w:rsid w:val="00532634"/>
    <w:rsid w:val="005361CC"/>
    <w:rsid w:val="00544576"/>
    <w:rsid w:val="00544981"/>
    <w:rsid w:val="00544BD0"/>
    <w:rsid w:val="0054516A"/>
    <w:rsid w:val="00546AA0"/>
    <w:rsid w:val="00547F71"/>
    <w:rsid w:val="00550E7F"/>
    <w:rsid w:val="00560CC3"/>
    <w:rsid w:val="00564373"/>
    <w:rsid w:val="005652F0"/>
    <w:rsid w:val="00570918"/>
    <w:rsid w:val="00574465"/>
    <w:rsid w:val="00574F6B"/>
    <w:rsid w:val="00575083"/>
    <w:rsid w:val="0057739E"/>
    <w:rsid w:val="00580174"/>
    <w:rsid w:val="00580EB0"/>
    <w:rsid w:val="005904C3"/>
    <w:rsid w:val="005A6054"/>
    <w:rsid w:val="005B734C"/>
    <w:rsid w:val="005C09A3"/>
    <w:rsid w:val="005C31A7"/>
    <w:rsid w:val="005C3BA0"/>
    <w:rsid w:val="005E3501"/>
    <w:rsid w:val="005E3A35"/>
    <w:rsid w:val="005F55ED"/>
    <w:rsid w:val="005F59C1"/>
    <w:rsid w:val="005F6B3D"/>
    <w:rsid w:val="0060420E"/>
    <w:rsid w:val="00620BB7"/>
    <w:rsid w:val="00621732"/>
    <w:rsid w:val="00621A19"/>
    <w:rsid w:val="00621ABF"/>
    <w:rsid w:val="006237A0"/>
    <w:rsid w:val="00624E32"/>
    <w:rsid w:val="00625550"/>
    <w:rsid w:val="006264CE"/>
    <w:rsid w:val="0062740D"/>
    <w:rsid w:val="00631776"/>
    <w:rsid w:val="006336F4"/>
    <w:rsid w:val="0063490C"/>
    <w:rsid w:val="00642D5A"/>
    <w:rsid w:val="006430F3"/>
    <w:rsid w:val="00643D09"/>
    <w:rsid w:val="00652628"/>
    <w:rsid w:val="00653915"/>
    <w:rsid w:val="00654B90"/>
    <w:rsid w:val="00655C82"/>
    <w:rsid w:val="006757CC"/>
    <w:rsid w:val="00675E52"/>
    <w:rsid w:val="00676FE0"/>
    <w:rsid w:val="00684839"/>
    <w:rsid w:val="00694301"/>
    <w:rsid w:val="006A1FDE"/>
    <w:rsid w:val="006A6EA7"/>
    <w:rsid w:val="006B2090"/>
    <w:rsid w:val="006B40DA"/>
    <w:rsid w:val="006B52FE"/>
    <w:rsid w:val="006B591E"/>
    <w:rsid w:val="006C6842"/>
    <w:rsid w:val="006C6D8E"/>
    <w:rsid w:val="006D599E"/>
    <w:rsid w:val="006E7268"/>
    <w:rsid w:val="00707816"/>
    <w:rsid w:val="00711E60"/>
    <w:rsid w:val="0071443B"/>
    <w:rsid w:val="00715A45"/>
    <w:rsid w:val="007173B2"/>
    <w:rsid w:val="00722169"/>
    <w:rsid w:val="00741187"/>
    <w:rsid w:val="007446F3"/>
    <w:rsid w:val="007467DD"/>
    <w:rsid w:val="00750C06"/>
    <w:rsid w:val="00753379"/>
    <w:rsid w:val="00753EE8"/>
    <w:rsid w:val="00754F81"/>
    <w:rsid w:val="007573CA"/>
    <w:rsid w:val="007644C3"/>
    <w:rsid w:val="00765A32"/>
    <w:rsid w:val="007665FD"/>
    <w:rsid w:val="00770833"/>
    <w:rsid w:val="00771805"/>
    <w:rsid w:val="007746A3"/>
    <w:rsid w:val="00777296"/>
    <w:rsid w:val="0078377D"/>
    <w:rsid w:val="00794696"/>
    <w:rsid w:val="007A51BB"/>
    <w:rsid w:val="007B2C93"/>
    <w:rsid w:val="007C4C56"/>
    <w:rsid w:val="007C58C0"/>
    <w:rsid w:val="007D0466"/>
    <w:rsid w:val="007D210E"/>
    <w:rsid w:val="007E24A3"/>
    <w:rsid w:val="007E26E6"/>
    <w:rsid w:val="007E65F0"/>
    <w:rsid w:val="007F6F74"/>
    <w:rsid w:val="00800B6D"/>
    <w:rsid w:val="00804DA5"/>
    <w:rsid w:val="00812B27"/>
    <w:rsid w:val="00812BD3"/>
    <w:rsid w:val="00814EC5"/>
    <w:rsid w:val="008219DD"/>
    <w:rsid w:val="00825904"/>
    <w:rsid w:val="00827F9E"/>
    <w:rsid w:val="0083364B"/>
    <w:rsid w:val="00834BD9"/>
    <w:rsid w:val="00846090"/>
    <w:rsid w:val="00854623"/>
    <w:rsid w:val="00856DA8"/>
    <w:rsid w:val="008622A4"/>
    <w:rsid w:val="00864D11"/>
    <w:rsid w:val="00866C61"/>
    <w:rsid w:val="0087354C"/>
    <w:rsid w:val="0087423D"/>
    <w:rsid w:val="008756FD"/>
    <w:rsid w:val="008A021D"/>
    <w:rsid w:val="008A38F0"/>
    <w:rsid w:val="008A55D2"/>
    <w:rsid w:val="008A6982"/>
    <w:rsid w:val="008B6053"/>
    <w:rsid w:val="008C03A4"/>
    <w:rsid w:val="008C5AE4"/>
    <w:rsid w:val="008D4688"/>
    <w:rsid w:val="008D665C"/>
    <w:rsid w:val="008E0463"/>
    <w:rsid w:val="008E0640"/>
    <w:rsid w:val="008E3CA9"/>
    <w:rsid w:val="008E6BF4"/>
    <w:rsid w:val="00902F76"/>
    <w:rsid w:val="00905554"/>
    <w:rsid w:val="00911B4F"/>
    <w:rsid w:val="0091589A"/>
    <w:rsid w:val="0091638E"/>
    <w:rsid w:val="009251C2"/>
    <w:rsid w:val="009310E0"/>
    <w:rsid w:val="0093459C"/>
    <w:rsid w:val="00935907"/>
    <w:rsid w:val="00937965"/>
    <w:rsid w:val="0094494A"/>
    <w:rsid w:val="0094567C"/>
    <w:rsid w:val="00961000"/>
    <w:rsid w:val="0096200B"/>
    <w:rsid w:val="0098387B"/>
    <w:rsid w:val="0098512A"/>
    <w:rsid w:val="009869F2"/>
    <w:rsid w:val="00987F99"/>
    <w:rsid w:val="009950C4"/>
    <w:rsid w:val="009B4904"/>
    <w:rsid w:val="009C1C59"/>
    <w:rsid w:val="009C2E09"/>
    <w:rsid w:val="009C3E7A"/>
    <w:rsid w:val="009C5501"/>
    <w:rsid w:val="009C76F2"/>
    <w:rsid w:val="009D1911"/>
    <w:rsid w:val="009E4B47"/>
    <w:rsid w:val="009E5657"/>
    <w:rsid w:val="009E670B"/>
    <w:rsid w:val="009F1D1C"/>
    <w:rsid w:val="009F39B7"/>
    <w:rsid w:val="00A01C58"/>
    <w:rsid w:val="00A03D43"/>
    <w:rsid w:val="00A03F2B"/>
    <w:rsid w:val="00A05EB5"/>
    <w:rsid w:val="00A07C68"/>
    <w:rsid w:val="00A07DF3"/>
    <w:rsid w:val="00A12ED1"/>
    <w:rsid w:val="00A14927"/>
    <w:rsid w:val="00A25B43"/>
    <w:rsid w:val="00A26D58"/>
    <w:rsid w:val="00A27D71"/>
    <w:rsid w:val="00A27F37"/>
    <w:rsid w:val="00A32E95"/>
    <w:rsid w:val="00A35539"/>
    <w:rsid w:val="00A375CA"/>
    <w:rsid w:val="00A57C53"/>
    <w:rsid w:val="00A614CA"/>
    <w:rsid w:val="00A617F0"/>
    <w:rsid w:val="00A67A00"/>
    <w:rsid w:val="00A72FE8"/>
    <w:rsid w:val="00A804CB"/>
    <w:rsid w:val="00A82F09"/>
    <w:rsid w:val="00A87880"/>
    <w:rsid w:val="00A9778D"/>
    <w:rsid w:val="00AA3AF6"/>
    <w:rsid w:val="00AA503C"/>
    <w:rsid w:val="00AB11D3"/>
    <w:rsid w:val="00AB595F"/>
    <w:rsid w:val="00AB672F"/>
    <w:rsid w:val="00AC40A8"/>
    <w:rsid w:val="00AC7551"/>
    <w:rsid w:val="00AD03CD"/>
    <w:rsid w:val="00AD56D5"/>
    <w:rsid w:val="00AE29F6"/>
    <w:rsid w:val="00AE4C18"/>
    <w:rsid w:val="00AE6AAD"/>
    <w:rsid w:val="00AE756C"/>
    <w:rsid w:val="00AF01E5"/>
    <w:rsid w:val="00AF2574"/>
    <w:rsid w:val="00AF4B2B"/>
    <w:rsid w:val="00AF62EF"/>
    <w:rsid w:val="00AF6415"/>
    <w:rsid w:val="00B021E4"/>
    <w:rsid w:val="00B03B6E"/>
    <w:rsid w:val="00B12DF5"/>
    <w:rsid w:val="00B176A9"/>
    <w:rsid w:val="00B24E9E"/>
    <w:rsid w:val="00B24F32"/>
    <w:rsid w:val="00B26249"/>
    <w:rsid w:val="00B2773D"/>
    <w:rsid w:val="00B278DA"/>
    <w:rsid w:val="00B3092A"/>
    <w:rsid w:val="00B32F74"/>
    <w:rsid w:val="00B34918"/>
    <w:rsid w:val="00B41D95"/>
    <w:rsid w:val="00B521B7"/>
    <w:rsid w:val="00B52F68"/>
    <w:rsid w:val="00B53727"/>
    <w:rsid w:val="00B54101"/>
    <w:rsid w:val="00B71CBF"/>
    <w:rsid w:val="00B72648"/>
    <w:rsid w:val="00B72738"/>
    <w:rsid w:val="00B74D66"/>
    <w:rsid w:val="00B82B50"/>
    <w:rsid w:val="00B84D2F"/>
    <w:rsid w:val="00B854DD"/>
    <w:rsid w:val="00B866D8"/>
    <w:rsid w:val="00B924C3"/>
    <w:rsid w:val="00BA2B57"/>
    <w:rsid w:val="00BA3493"/>
    <w:rsid w:val="00BB28E5"/>
    <w:rsid w:val="00BC3C44"/>
    <w:rsid w:val="00BD2F06"/>
    <w:rsid w:val="00BE12BD"/>
    <w:rsid w:val="00BE5135"/>
    <w:rsid w:val="00BE75E4"/>
    <w:rsid w:val="00BE7689"/>
    <w:rsid w:val="00BF0472"/>
    <w:rsid w:val="00BF4766"/>
    <w:rsid w:val="00BF75E5"/>
    <w:rsid w:val="00C01D93"/>
    <w:rsid w:val="00C06123"/>
    <w:rsid w:val="00C101BA"/>
    <w:rsid w:val="00C12DA7"/>
    <w:rsid w:val="00C1542E"/>
    <w:rsid w:val="00C209F6"/>
    <w:rsid w:val="00C20BD6"/>
    <w:rsid w:val="00C210E0"/>
    <w:rsid w:val="00C2497E"/>
    <w:rsid w:val="00C253E5"/>
    <w:rsid w:val="00C3054E"/>
    <w:rsid w:val="00C3347D"/>
    <w:rsid w:val="00C35F4B"/>
    <w:rsid w:val="00C370A2"/>
    <w:rsid w:val="00C4522B"/>
    <w:rsid w:val="00C45DE0"/>
    <w:rsid w:val="00C560B9"/>
    <w:rsid w:val="00C60B1B"/>
    <w:rsid w:val="00C7273F"/>
    <w:rsid w:val="00C73708"/>
    <w:rsid w:val="00C85FC7"/>
    <w:rsid w:val="00C97713"/>
    <w:rsid w:val="00CA04B1"/>
    <w:rsid w:val="00CA144F"/>
    <w:rsid w:val="00CA500A"/>
    <w:rsid w:val="00CB404E"/>
    <w:rsid w:val="00CB5170"/>
    <w:rsid w:val="00CB6CA7"/>
    <w:rsid w:val="00CC00E3"/>
    <w:rsid w:val="00CC400A"/>
    <w:rsid w:val="00CC5C10"/>
    <w:rsid w:val="00CC7CA1"/>
    <w:rsid w:val="00CD0300"/>
    <w:rsid w:val="00CF5978"/>
    <w:rsid w:val="00D015D9"/>
    <w:rsid w:val="00D027B3"/>
    <w:rsid w:val="00D16998"/>
    <w:rsid w:val="00D206E5"/>
    <w:rsid w:val="00D36CEB"/>
    <w:rsid w:val="00D424F0"/>
    <w:rsid w:val="00D44950"/>
    <w:rsid w:val="00D45AD9"/>
    <w:rsid w:val="00D461BA"/>
    <w:rsid w:val="00D46E83"/>
    <w:rsid w:val="00D51311"/>
    <w:rsid w:val="00D52753"/>
    <w:rsid w:val="00D569EE"/>
    <w:rsid w:val="00D763B6"/>
    <w:rsid w:val="00D8007A"/>
    <w:rsid w:val="00D81E23"/>
    <w:rsid w:val="00D85383"/>
    <w:rsid w:val="00D8640A"/>
    <w:rsid w:val="00D91188"/>
    <w:rsid w:val="00D9195E"/>
    <w:rsid w:val="00D9435B"/>
    <w:rsid w:val="00D944CC"/>
    <w:rsid w:val="00D94AE3"/>
    <w:rsid w:val="00D94EF5"/>
    <w:rsid w:val="00DA7BBD"/>
    <w:rsid w:val="00DB29AC"/>
    <w:rsid w:val="00DB6D5C"/>
    <w:rsid w:val="00DE3777"/>
    <w:rsid w:val="00DE6D7E"/>
    <w:rsid w:val="00DE78F6"/>
    <w:rsid w:val="00DF6DAB"/>
    <w:rsid w:val="00E015B3"/>
    <w:rsid w:val="00E226F8"/>
    <w:rsid w:val="00E23D5C"/>
    <w:rsid w:val="00E30080"/>
    <w:rsid w:val="00E308A9"/>
    <w:rsid w:val="00E31177"/>
    <w:rsid w:val="00E4455C"/>
    <w:rsid w:val="00E4681F"/>
    <w:rsid w:val="00E46941"/>
    <w:rsid w:val="00E4796C"/>
    <w:rsid w:val="00E51CDD"/>
    <w:rsid w:val="00E5211C"/>
    <w:rsid w:val="00E52A54"/>
    <w:rsid w:val="00E60273"/>
    <w:rsid w:val="00E62DA2"/>
    <w:rsid w:val="00E707D8"/>
    <w:rsid w:val="00E70BF9"/>
    <w:rsid w:val="00E75400"/>
    <w:rsid w:val="00E81516"/>
    <w:rsid w:val="00E85C34"/>
    <w:rsid w:val="00E8608F"/>
    <w:rsid w:val="00E870A7"/>
    <w:rsid w:val="00E9020D"/>
    <w:rsid w:val="00E933C7"/>
    <w:rsid w:val="00EC7AF8"/>
    <w:rsid w:val="00EE23CB"/>
    <w:rsid w:val="00EE4203"/>
    <w:rsid w:val="00EE5EB2"/>
    <w:rsid w:val="00EE6574"/>
    <w:rsid w:val="00EE7F9D"/>
    <w:rsid w:val="00EF5D0F"/>
    <w:rsid w:val="00F0012D"/>
    <w:rsid w:val="00F0145A"/>
    <w:rsid w:val="00F06D34"/>
    <w:rsid w:val="00F1072D"/>
    <w:rsid w:val="00F1393A"/>
    <w:rsid w:val="00F30DF8"/>
    <w:rsid w:val="00F334F4"/>
    <w:rsid w:val="00F344A7"/>
    <w:rsid w:val="00F44263"/>
    <w:rsid w:val="00F4775B"/>
    <w:rsid w:val="00F537C5"/>
    <w:rsid w:val="00F57667"/>
    <w:rsid w:val="00F6495C"/>
    <w:rsid w:val="00F727F7"/>
    <w:rsid w:val="00F73236"/>
    <w:rsid w:val="00F73BF7"/>
    <w:rsid w:val="00F822C4"/>
    <w:rsid w:val="00F868CD"/>
    <w:rsid w:val="00F93909"/>
    <w:rsid w:val="00FA0EC9"/>
    <w:rsid w:val="00FA64CE"/>
    <w:rsid w:val="00FA766C"/>
    <w:rsid w:val="00FB0795"/>
    <w:rsid w:val="00FB1F42"/>
    <w:rsid w:val="00FC60E5"/>
    <w:rsid w:val="00FD35B3"/>
    <w:rsid w:val="00FD3ECE"/>
    <w:rsid w:val="00FD542F"/>
    <w:rsid w:val="00FF29AF"/>
    <w:rsid w:val="00FF5341"/>
    <w:rsid w:val="00FF6A83"/>
    <w:rsid w:val="48C63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FFFE29"/>
  <w15:docId w15:val="{E4A8984E-55A3-45A4-B0DA-C4D73EDD5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文字 字符"/>
    <w:basedOn w:val="a0"/>
    <w:link w:val="a3"/>
    <w:uiPriority w:val="99"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87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7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9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FB2F28-2D37-4B6A-B851-88AEF409D5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1</TotalTime>
  <Pages>2</Pages>
  <Words>200</Words>
  <Characters>1145</Characters>
  <Application>Microsoft Office Word</Application>
  <DocSecurity>0</DocSecurity>
  <Lines>9</Lines>
  <Paragraphs>2</Paragraphs>
  <ScaleCrop>false</ScaleCrop>
  <Company>微软中国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lsevers</dc:creator>
  <cp:lastModifiedBy>Xi Lin</cp:lastModifiedBy>
  <cp:revision>368</cp:revision>
  <cp:lastPrinted>2025-05-09T10:00:00Z</cp:lastPrinted>
  <dcterms:created xsi:type="dcterms:W3CDTF">2023-01-14T06:22:00Z</dcterms:created>
  <dcterms:modified xsi:type="dcterms:W3CDTF">2025-05-0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106e3ceab9d7bb3e6836a6fa9cf1d72a0989f83d6fc26f75425cc8971c8c9</vt:lpwstr>
  </property>
  <property fmtid="{D5CDD505-2E9C-101B-9397-08002B2CF9AE}" pid="3" name="KSOProductBuildVer">
    <vt:lpwstr>2052-11.1.0.14309</vt:lpwstr>
  </property>
  <property fmtid="{D5CDD505-2E9C-101B-9397-08002B2CF9AE}" pid="4" name="ICV">
    <vt:lpwstr>E5ABCA5B0BA248A99F819004F786E14A_13</vt:lpwstr>
  </property>
</Properties>
</file>